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6CF1B8BE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</w:t>
      </w:r>
      <w:r w:rsidR="00B36D5C">
        <w:rPr>
          <w:noProof/>
        </w:rPr>
        <w:t xml:space="preserve">Regular </w:t>
      </w:r>
      <w:r w:rsidRPr="004F6CB7">
        <w:rPr>
          <w:noProof/>
        </w:rPr>
        <w:t xml:space="preserve">Exam – </w:t>
      </w:r>
      <w:r w:rsidR="00131B87">
        <w:rPr>
          <w:noProof/>
        </w:rPr>
        <w:t>15</w:t>
      </w:r>
      <w:r w:rsidRPr="004F6CB7">
        <w:rPr>
          <w:noProof/>
        </w:rPr>
        <w:t xml:space="preserve"> </w:t>
      </w:r>
      <w:r w:rsidR="00131B87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72E9D00A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0F80109A" w:rsidR="00E368C0" w:rsidRDefault="00131B87" w:rsidP="00BB1590">
      <w:pPr>
        <w:pStyle w:val="Heading1"/>
        <w:jc w:val="center"/>
        <w:rPr>
          <w:noProof/>
        </w:rPr>
      </w:pPr>
      <w:r>
        <w:rPr>
          <w:noProof/>
        </w:rPr>
        <w:t>Tourist Agency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0004426C" w14:textId="295DBA5A" w:rsidR="00C136D5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131B87">
        <w:rPr>
          <w:rFonts w:ascii="Consolas" w:hAnsi="Consolas"/>
          <w:b/>
          <w:bCs/>
          <w:noProof/>
        </w:rPr>
        <w:t>TouristAgency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7188520" w:rsidR="000214AD" w:rsidRPr="004F6CB7" w:rsidRDefault="0001486A" w:rsidP="000214AD">
      <w:pPr>
        <w:jc w:val="center"/>
        <w:rPr>
          <w:noProof/>
        </w:rPr>
      </w:pPr>
      <w:r w:rsidRPr="0001486A">
        <w:rPr>
          <w:noProof/>
        </w:rPr>
        <w:drawing>
          <wp:inline distT="0" distB="0" distL="0" distR="0" wp14:anchorId="12B8059A" wp14:editId="1429A8AF">
            <wp:extent cx="6607214" cy="4850296"/>
            <wp:effectExtent l="0" t="0" r="3175" b="7620"/>
            <wp:docPr id="2778707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870754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38649" cy="487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029B005A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131B87">
        <w:rPr>
          <w:rFonts w:ascii="Consolas" w:hAnsi="Consolas"/>
          <w:b/>
          <w:bCs/>
          <w:noProof/>
        </w:rPr>
        <w:t>TouristAgency</w:t>
      </w:r>
      <w:r w:rsidRPr="003C1FA8">
        <w:rPr>
          <w:noProof/>
          <w:lang w:val="bg-BG"/>
        </w:rPr>
        <w:t>. You need to create </w:t>
      </w:r>
      <w:r w:rsidR="00C136D5">
        <w:rPr>
          <w:b/>
          <w:bCs/>
          <w:noProof/>
        </w:rPr>
        <w:t>7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435B50D6" w14:textId="77777777" w:rsidR="00106BC7" w:rsidRPr="007345D5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destinations and hotels are located, each tourist will also has a country;</w:t>
      </w:r>
    </w:p>
    <w:p w14:paraId="0C764714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Destination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holiday destinations(areas, resorts, etc.);</w:t>
      </w:r>
    </w:p>
    <w:p w14:paraId="050A10FB" w14:textId="77777777" w:rsidR="00106BC7" w:rsidRPr="00C84E21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Room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rooms (type of room, count of beds);</w:t>
      </w:r>
    </w:p>
    <w:p w14:paraId="360DDB50" w14:textId="77777777" w:rsidR="00106BC7" w:rsidRPr="003C1FA8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each hotel;</w:t>
      </w:r>
    </w:p>
    <w:p w14:paraId="22CF0CDB" w14:textId="22BE5B1B" w:rsidR="00106BC7" w:rsidRPr="00106BC7" w:rsidRDefault="00106BC7" w:rsidP="00106BC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Tourist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tourist, that has booked a room in a hotel;</w:t>
      </w:r>
    </w:p>
    <w:p w14:paraId="7E63D73E" w14:textId="1B1C2BF5" w:rsidR="004B4F73" w:rsidRPr="00F420EB" w:rsidRDefault="00131B87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oking</w:t>
      </w:r>
      <w:r w:rsidR="007A73DF">
        <w:rPr>
          <w:rFonts w:ascii="Consolas" w:hAnsi="Consolas"/>
          <w:b/>
          <w:bCs/>
          <w:noProof/>
        </w:rPr>
        <w:t>s</w:t>
      </w:r>
      <w:r w:rsidR="004B4F73" w:rsidRPr="003C1FA8">
        <w:rPr>
          <w:noProof/>
          <w:lang w:val="bg-BG"/>
        </w:rPr>
        <w:t xml:space="preserve"> – contains information about </w:t>
      </w:r>
      <w:r w:rsidR="004B4F73">
        <w:rPr>
          <w:noProof/>
        </w:rPr>
        <w:t xml:space="preserve">each </w:t>
      </w:r>
      <w:r w:rsidR="007A73DF">
        <w:rPr>
          <w:noProof/>
        </w:rPr>
        <w:t>booking</w:t>
      </w:r>
      <w:r w:rsidR="004B4F73">
        <w:rPr>
          <w:noProof/>
        </w:rPr>
        <w:t>;</w:t>
      </w:r>
    </w:p>
    <w:p w14:paraId="0712110F" w14:textId="1C12DAA1" w:rsidR="007345D5" w:rsidRPr="00F74CA7" w:rsidRDefault="007A73DF" w:rsidP="00F74CA7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HotelsRooms</w:t>
      </w:r>
      <w:r w:rsidR="00F420EB">
        <w:rPr>
          <w:b/>
          <w:bCs/>
          <w:noProof/>
        </w:rPr>
        <w:t xml:space="preserve"> </w:t>
      </w:r>
      <w:r w:rsidR="00F420EB" w:rsidRPr="003C1FA8">
        <w:rPr>
          <w:noProof/>
          <w:lang w:val="bg-BG"/>
        </w:rPr>
        <w:t xml:space="preserve"> – </w:t>
      </w:r>
      <w:r w:rsidR="00A42DF5">
        <w:rPr>
          <w:noProof/>
        </w:rPr>
        <w:t>mapping table between hotels and rooms</w:t>
      </w:r>
      <w:r w:rsidR="00F420EB">
        <w:rPr>
          <w:noProof/>
        </w:rPr>
        <w:t>;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Default="002D6FB3" w:rsidP="00CA25B2">
      <w:pPr>
        <w:rPr>
          <w:rFonts w:cstheme="minorHAnsi"/>
          <w:b/>
          <w:bCs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578D2E7" w14:textId="77777777" w:rsidR="0001486A" w:rsidRDefault="0001486A" w:rsidP="00CA25B2">
      <w:pPr>
        <w:rPr>
          <w:rFonts w:cstheme="minorHAnsi"/>
          <w:b/>
          <w:bCs/>
          <w:u w:val="single"/>
        </w:rPr>
      </w:pPr>
    </w:p>
    <w:p w14:paraId="42ECCFF4" w14:textId="77777777" w:rsidR="00B05EB3" w:rsidRDefault="00B05EB3" w:rsidP="00B05EB3">
      <w:r>
        <w:t xml:space="preserve">You have been tasked to </w:t>
      </w:r>
      <w:r w:rsidRPr="00C136D5">
        <w:rPr>
          <w:b/>
          <w:bCs/>
        </w:rPr>
        <w:t>create the tables in the database by the following models</w:t>
      </w:r>
      <w:r>
        <w:t>:</w:t>
      </w:r>
    </w:p>
    <w:p w14:paraId="59698D38" w14:textId="77777777" w:rsidR="0001486A" w:rsidRDefault="0001486A" w:rsidP="00B05EB3"/>
    <w:p w14:paraId="66D31DC1" w14:textId="77777777" w:rsidR="00106BC7" w:rsidRPr="00992749" w:rsidRDefault="00106BC7" w:rsidP="00106BC7">
      <w:pPr>
        <w:pStyle w:val="Heading3"/>
      </w:pPr>
      <w:r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106BC7" w:rsidRPr="004F6CB7" w14:paraId="3C964FBB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C295E3D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6A111DEE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2DB6102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37347F7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6D7D8F2C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04EA8DD0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54F1DBC" w14:textId="77777777" w:rsidR="00106BC7" w:rsidRPr="0024169B" w:rsidRDefault="00106BC7" w:rsidP="002B1B30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106BC7" w:rsidRPr="004F6CB7" w14:paraId="2C646B3A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40B3E6A" w14:textId="77777777" w:rsidR="00106BC7" w:rsidRPr="008C0790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E665334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rFonts w:ascii="Consolas" w:hAnsi="Consolas"/>
                <w:b/>
                <w:bCs/>
                <w:noProof/>
              </w:rPr>
              <w:t>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692E4E7" w14:textId="77777777" w:rsidR="00106BC7" w:rsidRDefault="00106BC7" w:rsidP="002B1B30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9DB5C7C" w14:textId="51E34A38" w:rsidR="00106BC7" w:rsidRDefault="00106BC7" w:rsidP="00106BC7">
      <w:pPr>
        <w:pStyle w:val="Heading3"/>
        <w:rPr>
          <w:noProof/>
        </w:rPr>
      </w:pPr>
      <w:r>
        <w:rPr>
          <w:noProof/>
        </w:rPr>
        <w:t>Destination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075737F9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F77B69F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EA5C6B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8C5CD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74CF179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80B084D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A4A385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C5FDDD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CAA4766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47C9C1F1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2222279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354F0E5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0E6F4D8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B81F576" w14:textId="77777777" w:rsidR="00106BC7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ountryId</w:t>
            </w:r>
          </w:p>
        </w:tc>
        <w:tc>
          <w:tcPr>
            <w:tcW w:w="3793" w:type="dxa"/>
            <w:vAlign w:val="center"/>
          </w:tcPr>
          <w:p w14:paraId="73B28ECC" w14:textId="77777777" w:rsidR="00106BC7" w:rsidRPr="008C532F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41D2DB5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3D7181E3" w14:textId="666FEFC1" w:rsidR="00106BC7" w:rsidRPr="00766C5A" w:rsidRDefault="00106BC7" w:rsidP="00106BC7">
      <w:pPr>
        <w:pStyle w:val="Heading3"/>
      </w:pPr>
      <w:r>
        <w:t>Room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8B19D8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690C60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3B099585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9B9D1C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0D95040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0F6178C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7BF209DB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F711903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3266B512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BE857A8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Type</w:t>
            </w:r>
          </w:p>
        </w:tc>
        <w:tc>
          <w:tcPr>
            <w:tcW w:w="3793" w:type="dxa"/>
          </w:tcPr>
          <w:p w14:paraId="0B77888D" w14:textId="125FE671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4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03BE30E7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92C03" w:rsidRPr="004F6CB7" w14:paraId="6ED919E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8D8EAD8" w14:textId="65141FE8" w:rsidR="00092C03" w:rsidRDefault="00092C03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ice</w:t>
            </w:r>
          </w:p>
        </w:tc>
        <w:tc>
          <w:tcPr>
            <w:tcW w:w="3793" w:type="dxa"/>
            <w:vAlign w:val="center"/>
          </w:tcPr>
          <w:p w14:paraId="14B63BA9" w14:textId="3D6E9D14" w:rsidR="00092C03" w:rsidRPr="004B4F1C" w:rsidRDefault="00092C03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68" w:type="dxa"/>
            <w:vAlign w:val="center"/>
          </w:tcPr>
          <w:p w14:paraId="2E1B780B" w14:textId="1534CF9D" w:rsidR="00092C03" w:rsidRPr="00ED1E1C" w:rsidRDefault="00092C03" w:rsidP="002B1B30">
            <w:pPr>
              <w:jc w:val="both"/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4562CE" w:rsidRPr="004F6CB7" w14:paraId="375016DE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9831EA4" w14:textId="256527E4" w:rsidR="004562CE" w:rsidRDefault="004562CE" w:rsidP="004562CE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edCount</w:t>
            </w:r>
          </w:p>
        </w:tc>
        <w:tc>
          <w:tcPr>
            <w:tcW w:w="3793" w:type="dxa"/>
            <w:vAlign w:val="center"/>
          </w:tcPr>
          <w:p w14:paraId="363B743D" w14:textId="7004F746" w:rsidR="004562CE" w:rsidRPr="00852E89" w:rsidRDefault="004562CE" w:rsidP="004562CE">
            <w:pPr>
              <w:rPr>
                <w:rFonts w:ascii="Consolas" w:hAnsi="Consolas"/>
                <w:b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1F3DEB8" w14:textId="77777777" w:rsidR="004562CE" w:rsidRPr="00563448" w:rsidRDefault="004562CE" w:rsidP="004562CE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ex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21E708FA" w14:textId="63B41441" w:rsidR="004562CE" w:rsidRPr="003A0016" w:rsidRDefault="004562CE" w:rsidP="004562CE">
            <w:pPr>
              <w:jc w:val="both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FB8073" w14:textId="77777777" w:rsidR="0001486A" w:rsidRDefault="0001486A">
      <w:pPr>
        <w:spacing w:before="0" w:after="200"/>
        <w:rPr>
          <w:rStyle w:val="Strong"/>
          <w:rFonts w:eastAsiaTheme="majorEastAsia" w:cstheme="majorBidi"/>
          <w:bCs w:val="0"/>
          <w:color w:val="8F400B"/>
          <w:sz w:val="32"/>
          <w:szCs w:val="32"/>
        </w:rPr>
      </w:pPr>
      <w:r>
        <w:rPr>
          <w:rStyle w:val="Strong"/>
          <w:b w:val="0"/>
          <w:bCs w:val="0"/>
        </w:rPr>
        <w:br w:type="page"/>
      </w:r>
    </w:p>
    <w:p w14:paraId="03B69042" w14:textId="24AAC2AF" w:rsidR="00106BC7" w:rsidRPr="00766C5A" w:rsidRDefault="00106BC7" w:rsidP="00106BC7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Hotel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147B5675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DC8DDA4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EB8FC0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0F6BB4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0C4E15E3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5AB07ACE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F640DEF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7C776AEE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1EABBB84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2AAA6ED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676A4175" w14:textId="288E433D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9A23BA">
              <w:rPr>
                <w:rFonts w:ascii="Consolas" w:hAnsi="Consolas"/>
                <w:b/>
                <w:bCs/>
                <w:noProof/>
              </w:rPr>
              <w:t>50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68" w:type="dxa"/>
          </w:tcPr>
          <w:p w14:paraId="725E172B" w14:textId="77777777" w:rsidR="00106BC7" w:rsidRPr="004F6CB7" w:rsidRDefault="00106BC7" w:rsidP="009A07DA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1ABD15B9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D458A33" w14:textId="77777777" w:rsidR="00106BC7" w:rsidRPr="00563448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estinationId</w:t>
            </w:r>
          </w:p>
        </w:tc>
        <w:tc>
          <w:tcPr>
            <w:tcW w:w="3793" w:type="dxa"/>
            <w:vAlign w:val="center"/>
          </w:tcPr>
          <w:p w14:paraId="2FD398CD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702C85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399B4E1" w14:textId="77777777" w:rsidR="00106BC7" w:rsidRDefault="00106BC7" w:rsidP="002B1B30">
            <w:pPr>
              <w:rPr>
                <w:noProof/>
              </w:rPr>
            </w:pPr>
            <w:r w:rsidRPr="001808E5">
              <w:rPr>
                <w:b/>
                <w:bCs/>
                <w:noProof/>
              </w:rPr>
              <w:t>Relationship</w:t>
            </w:r>
            <w:r w:rsidRPr="004F6CB7">
              <w:rPr>
                <w:noProof/>
              </w:rPr>
              <w:t xml:space="preserve"> with table </w:t>
            </w:r>
            <w:r>
              <w:rPr>
                <w:rFonts w:ascii="Consolas" w:hAnsi="Consolas"/>
                <w:b/>
                <w:bCs/>
                <w:noProof/>
              </w:rPr>
              <w:t>Destinations</w:t>
            </w:r>
            <w:r>
              <w:rPr>
                <w:noProof/>
              </w:rPr>
              <w:t>,</w:t>
            </w:r>
            <w:r>
              <w:rPr>
                <w:noProof/>
                <w:lang w:val="bg-BG"/>
              </w:rPr>
              <w:t xml:space="preserve"> </w:t>
            </w:r>
            <w:r w:rsidRPr="00A93BC4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</w:t>
            </w:r>
            <w:r w:rsidRPr="001808E5">
              <w:rPr>
                <w:noProof/>
              </w:rPr>
              <w:t>is</w:t>
            </w:r>
            <w:r>
              <w:rPr>
                <w:b/>
                <w:bCs/>
                <w:noProof/>
              </w:rPr>
              <w:t xml:space="preserve"> not </w:t>
            </w:r>
            <w:r w:rsidRPr="009044A8">
              <w:rPr>
                <w:noProof/>
              </w:rPr>
              <w:t>allowed</w:t>
            </w:r>
          </w:p>
        </w:tc>
      </w:tr>
    </w:tbl>
    <w:p w14:paraId="524BA4A8" w14:textId="0BC2CF5D" w:rsidR="00106BC7" w:rsidRPr="00220151" w:rsidRDefault="00106BC7" w:rsidP="00106BC7">
      <w:pPr>
        <w:pStyle w:val="Heading3"/>
      </w:pPr>
      <w:r>
        <w:rPr>
          <w:rStyle w:val="Strong"/>
          <w:b/>
          <w:bCs w:val="0"/>
        </w:rPr>
        <w:t>Touris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106BC7" w:rsidRPr="004F6CB7" w14:paraId="6F8E2C3D" w14:textId="77777777" w:rsidTr="002B1B30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AF895C7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6D96B77A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4A09A866" w14:textId="77777777" w:rsidR="00106BC7" w:rsidRPr="004F6CB7" w:rsidRDefault="00106BC7" w:rsidP="002B1B30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106BC7" w:rsidRPr="004F6CB7" w14:paraId="25169B4C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3C442289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CEDBDB6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7939DB8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106BC7" w:rsidRPr="004F6CB7" w14:paraId="65CCFEC0" w14:textId="77777777" w:rsidTr="002B1B30">
        <w:trPr>
          <w:trHeight w:val="275"/>
        </w:trPr>
        <w:tc>
          <w:tcPr>
            <w:tcW w:w="1872" w:type="dxa"/>
            <w:vAlign w:val="bottom"/>
          </w:tcPr>
          <w:p w14:paraId="6F508B52" w14:textId="77777777" w:rsidR="00106BC7" w:rsidRPr="00EC5F7A" w:rsidRDefault="00106BC7" w:rsidP="002B1B30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7FFDCB63" w14:textId="36171923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804869">
              <w:rPr>
                <w:rFonts w:ascii="Consolas" w:hAnsi="Consolas"/>
                <w:b/>
                <w:bCs/>
                <w:noProof/>
              </w:rPr>
              <w:t>8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67085E2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647F2844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0455E8D1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hone</w:t>
            </w:r>
            <w:r w:rsidRPr="00EC5F7A"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3793" w:type="dxa"/>
            <w:vAlign w:val="center"/>
          </w:tcPr>
          <w:p w14:paraId="6ED13DF7" w14:textId="77777777" w:rsidR="00106BC7" w:rsidRPr="004F6CB7" w:rsidRDefault="00106BC7" w:rsidP="002B1B30">
            <w:pPr>
              <w:rPr>
                <w:noProof/>
              </w:rPr>
            </w:pPr>
            <w:r w:rsidRPr="00702C85">
              <w:rPr>
                <w:rFonts w:ascii="Consolas" w:hAnsi="Consolas" w:cstheme="minorHAnsi"/>
                <w:b/>
                <w:bCs/>
              </w:rPr>
              <w:t>String</w:t>
            </w:r>
            <w:r w:rsidRPr="005D507B">
              <w:rPr>
                <w:rFonts w:cstheme="minorHAnsi"/>
              </w:rPr>
              <w:t xml:space="preserve"> up to </w:t>
            </w:r>
            <w:r>
              <w:rPr>
                <w:rFonts w:ascii="Consolas" w:hAnsi="Consolas" w:cstheme="minorHAnsi"/>
                <w:b/>
                <w:bCs/>
              </w:rPr>
              <w:t>2</w:t>
            </w:r>
            <w:r w:rsidRPr="00702C85">
              <w:rPr>
                <w:rFonts w:ascii="Consolas" w:hAnsi="Consolas" w:cstheme="minorHAnsi"/>
                <w:b/>
                <w:bCs/>
              </w:rPr>
              <w:t>0</w:t>
            </w:r>
            <w:r w:rsidRPr="005D507B">
              <w:rPr>
                <w:rFonts w:cstheme="minorHAnsi"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6C4314BB" w14:textId="77777777" w:rsidR="00106BC7" w:rsidRDefault="00106BC7" w:rsidP="009A07DA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049B76F" w14:textId="77777777" w:rsidTr="002B1B30">
        <w:trPr>
          <w:trHeight w:val="563"/>
        </w:trPr>
        <w:tc>
          <w:tcPr>
            <w:tcW w:w="1872" w:type="dxa"/>
            <w:vAlign w:val="center"/>
          </w:tcPr>
          <w:p w14:paraId="7D38ACE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93" w:type="dxa"/>
          </w:tcPr>
          <w:p w14:paraId="024E82A6" w14:textId="77777777" w:rsidR="00106BC7" w:rsidRPr="004B4F1C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8290D">
              <w:rPr>
                <w:rFonts w:ascii="Consolas" w:hAnsi="Consolas" w:cstheme="minorHAnsi"/>
                <w:b/>
                <w:bCs/>
              </w:rPr>
              <w:t>8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  <w:vAlign w:val="center"/>
          </w:tcPr>
          <w:p w14:paraId="18F6D4AD" w14:textId="77777777" w:rsidR="00106BC7" w:rsidRPr="003A0016" w:rsidRDefault="00106BC7" w:rsidP="002B1B30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106BC7" w:rsidRPr="004F6CB7" w14:paraId="582B90CD" w14:textId="77777777" w:rsidTr="002B1B30">
        <w:trPr>
          <w:trHeight w:val="275"/>
        </w:trPr>
        <w:tc>
          <w:tcPr>
            <w:tcW w:w="1872" w:type="dxa"/>
            <w:vAlign w:val="center"/>
          </w:tcPr>
          <w:p w14:paraId="370EEBDA" w14:textId="77777777" w:rsidR="00106BC7" w:rsidRPr="00EC5F7A" w:rsidRDefault="00106BC7" w:rsidP="002B1B30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527ACB75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BDC295C" w14:textId="77777777" w:rsidR="00106BC7" w:rsidRPr="004F6CB7" w:rsidRDefault="00106BC7" w:rsidP="002B1B30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2577555" w14:textId="66564A2D" w:rsidR="00C95A52" w:rsidRPr="00766C5A" w:rsidRDefault="00A42DF5" w:rsidP="00992749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2E153A43" w:rsidR="00C95A52" w:rsidRPr="008C0790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rrivalDate</w:t>
            </w:r>
          </w:p>
        </w:tc>
        <w:tc>
          <w:tcPr>
            <w:tcW w:w="3790" w:type="dxa"/>
            <w:vAlign w:val="center"/>
          </w:tcPr>
          <w:p w14:paraId="66B498DF" w14:textId="13F6E4DB" w:rsidR="00C95A52" w:rsidRPr="004B4F1C" w:rsidRDefault="00A572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39599CD9" w14:textId="1EEA2FBF" w:rsidR="00C95A52" w:rsidRDefault="00C95A52" w:rsidP="009A07DA">
            <w:pPr>
              <w:spacing w:line="276" w:lineRule="auto"/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 w:rsidR="00A572EF"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A1F85E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B6EDA6E" w14:textId="3E07D54C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DepartureDate</w:t>
            </w:r>
          </w:p>
        </w:tc>
        <w:tc>
          <w:tcPr>
            <w:tcW w:w="3790" w:type="dxa"/>
            <w:vAlign w:val="center"/>
          </w:tcPr>
          <w:p w14:paraId="26BE7751" w14:textId="1F34AF4B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4770" w:type="dxa"/>
          </w:tcPr>
          <w:p w14:paraId="73F43198" w14:textId="22A42449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106E893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63D2E6" w14:textId="34A37745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AdultsCount</w:t>
            </w:r>
          </w:p>
        </w:tc>
        <w:tc>
          <w:tcPr>
            <w:tcW w:w="3790" w:type="dxa"/>
            <w:vAlign w:val="center"/>
          </w:tcPr>
          <w:p w14:paraId="1C9EC3B5" w14:textId="79C238EE" w:rsidR="00A572EF" w:rsidRDefault="00A572EF" w:rsidP="00A572EF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7016011C" w14:textId="70593D08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>
              <w:rPr>
                <w:rFonts w:ascii="Consolas" w:hAnsi="Consolas"/>
                <w:b/>
              </w:rPr>
              <w:t>1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 w:rsidRPr="008C52FD">
              <w:rPr>
                <w:rFonts w:ascii="Consolas" w:hAnsi="Consolas"/>
                <w:b/>
              </w:rPr>
              <w:t>10</w:t>
            </w:r>
            <w:r>
              <w:rPr>
                <w:b/>
              </w:rPr>
              <w:t xml:space="preserve"> (inclusive).</w:t>
            </w:r>
          </w:p>
          <w:p w14:paraId="11C6BDDD" w14:textId="7AD8F403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72E5475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C9D2E9C" w14:textId="73EB4DFE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ChildrenCount</w:t>
            </w:r>
          </w:p>
        </w:tc>
        <w:tc>
          <w:tcPr>
            <w:tcW w:w="3790" w:type="dxa"/>
            <w:vAlign w:val="center"/>
          </w:tcPr>
          <w:p w14:paraId="351205F1" w14:textId="32D708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6136DDA" w14:textId="35A90771" w:rsidR="00563448" w:rsidRPr="00563448" w:rsidRDefault="00563448" w:rsidP="00563448">
            <w:pPr>
              <w:spacing w:line="276" w:lineRule="auto"/>
              <w:jc w:val="both"/>
              <w:rPr>
                <w:b/>
              </w:rPr>
            </w:pPr>
            <w:r w:rsidRPr="00ED1E1C">
              <w:t xml:space="preserve">In range between </w:t>
            </w:r>
            <w:r w:rsidRPr="008C52FD">
              <w:rPr>
                <w:rFonts w:ascii="Consolas" w:hAnsi="Consolas"/>
                <w:b/>
              </w:rPr>
              <w:t>0</w:t>
            </w:r>
            <w:r>
              <w:rPr>
                <w:b/>
              </w:rPr>
              <w:t xml:space="preserve"> (inclusive)</w:t>
            </w:r>
            <w:r w:rsidRPr="00ED1E1C">
              <w:t xml:space="preserve"> and </w:t>
            </w:r>
            <w:r>
              <w:rPr>
                <w:rFonts w:ascii="Consolas" w:hAnsi="Consolas"/>
                <w:b/>
              </w:rPr>
              <w:t>9</w:t>
            </w:r>
            <w:r>
              <w:rPr>
                <w:b/>
              </w:rPr>
              <w:t xml:space="preserve"> (inclusive).</w:t>
            </w:r>
          </w:p>
          <w:p w14:paraId="0F7ABE5A" w14:textId="2A875D4F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  <w:r>
              <w:rPr>
                <w:rFonts w:cstheme="minorHAnsi"/>
                <w:noProof/>
              </w:rPr>
              <w:tab/>
            </w:r>
          </w:p>
        </w:tc>
      </w:tr>
      <w:tr w:rsidR="00A572EF" w:rsidRPr="004F6CB7" w14:paraId="38762482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58B0F172" w14:textId="2FCD6A2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To</w:t>
            </w:r>
            <w:r w:rsidR="00F4223D">
              <w:rPr>
                <w:rFonts w:ascii="Consolas" w:hAnsi="Consolas" w:cstheme="minorHAnsi"/>
                <w:b/>
                <w:bCs/>
                <w:noProof/>
              </w:rPr>
              <w:t>u</w:t>
            </w:r>
            <w:r>
              <w:rPr>
                <w:rFonts w:ascii="Consolas" w:hAnsi="Consolas" w:cstheme="minorHAnsi"/>
                <w:b/>
                <w:bCs/>
                <w:noProof/>
              </w:rPr>
              <w:t>ristId</w:t>
            </w:r>
          </w:p>
        </w:tc>
        <w:tc>
          <w:tcPr>
            <w:tcW w:w="3790" w:type="dxa"/>
            <w:vAlign w:val="center"/>
          </w:tcPr>
          <w:p w14:paraId="172B877F" w14:textId="77B30EA4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7BF9C7E2" w14:textId="1301FA87" w:rsidR="00A572EF" w:rsidRPr="003A0016" w:rsidRDefault="00A572EF" w:rsidP="009A07DA">
            <w:pPr>
              <w:spacing w:line="276" w:lineRule="auto"/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Touris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72A02448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3FD2D1FA" w14:textId="13004446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HotelId</w:t>
            </w:r>
          </w:p>
        </w:tc>
        <w:tc>
          <w:tcPr>
            <w:tcW w:w="3790" w:type="dxa"/>
            <w:vAlign w:val="center"/>
          </w:tcPr>
          <w:p w14:paraId="15CE3FE9" w14:textId="030616C9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24768A30" w14:textId="70B57609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A572EF" w:rsidRPr="004F6CB7" w14:paraId="2064EEA4" w14:textId="77777777" w:rsidTr="00B522A2">
        <w:trPr>
          <w:trHeight w:val="563"/>
        </w:trPr>
        <w:tc>
          <w:tcPr>
            <w:tcW w:w="1872" w:type="dxa"/>
            <w:vAlign w:val="center"/>
          </w:tcPr>
          <w:p w14:paraId="724AEDB7" w14:textId="4C1619B1" w:rsidR="00A572EF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RoomId</w:t>
            </w:r>
          </w:p>
        </w:tc>
        <w:tc>
          <w:tcPr>
            <w:tcW w:w="3790" w:type="dxa"/>
            <w:vAlign w:val="center"/>
          </w:tcPr>
          <w:p w14:paraId="3F8E74E6" w14:textId="0EC88FEB" w:rsidR="00A572EF" w:rsidRPr="004B4F1C" w:rsidRDefault="00A572EF" w:rsidP="00A572EF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  <w:vAlign w:val="center"/>
          </w:tcPr>
          <w:p w14:paraId="5727794A" w14:textId="048F5F75" w:rsidR="00A572EF" w:rsidRPr="004F6CB7" w:rsidRDefault="00A572EF" w:rsidP="009A07DA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5F9BD09" w14:textId="61051487" w:rsidR="000214AD" w:rsidRPr="00220151" w:rsidRDefault="00563448" w:rsidP="00220151">
      <w:pPr>
        <w:pStyle w:val="Heading3"/>
      </w:pPr>
      <w:proofErr w:type="spellStart"/>
      <w:r>
        <w:rPr>
          <w:rStyle w:val="Strong"/>
          <w:b/>
          <w:bCs w:val="0"/>
        </w:rPr>
        <w:t>HotelsRooms</w:t>
      </w:r>
      <w:proofErr w:type="spellEnd"/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FC2731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14F3407E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Hotel</w:t>
            </w: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59934ABB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Hotel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FC2731" w:rsidRPr="004F6CB7" w14:paraId="25833A23" w14:textId="77777777" w:rsidTr="004F223C">
        <w:trPr>
          <w:trHeight w:val="275"/>
        </w:trPr>
        <w:tc>
          <w:tcPr>
            <w:tcW w:w="1872" w:type="dxa"/>
            <w:vAlign w:val="bottom"/>
          </w:tcPr>
          <w:p w14:paraId="13716E12" w14:textId="0728A1E6" w:rsidR="00FC2731" w:rsidRPr="00386861" w:rsidRDefault="00FC2731" w:rsidP="00FC2731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RoomId</w:t>
            </w:r>
          </w:p>
        </w:tc>
        <w:tc>
          <w:tcPr>
            <w:tcW w:w="4524" w:type="dxa"/>
          </w:tcPr>
          <w:p w14:paraId="01986F20" w14:textId="3ACE8F7C" w:rsidR="00FC2731" w:rsidRPr="004F6CB7" w:rsidRDefault="00FC2731" w:rsidP="00FC2731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4FEBD625" w14:textId="65B162A0" w:rsidR="00FC2731" w:rsidRPr="004F6CB7" w:rsidRDefault="00FC2731" w:rsidP="00FC2731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>
              <w:rPr>
                <w:rFonts w:ascii="Consolas" w:hAnsi="Consolas"/>
                <w:b/>
                <w:bCs/>
                <w:noProof/>
              </w:rPr>
              <w:t>Room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9A07DA">
              <w:rPr>
                <w:b/>
                <w:bCs/>
                <w:noProof/>
              </w:rPr>
              <w:t>not</w:t>
            </w:r>
            <w:r>
              <w:rPr>
                <w:rFonts w:cstheme="minorHAnsi"/>
                <w:noProof/>
              </w:rPr>
              <w:t xml:space="preserve">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EF6FF80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="004E1DC6">
        <w:rPr>
          <w:noProof/>
        </w:rPr>
        <w:t xml:space="preserve"> (Primary Keys)</w:t>
      </w:r>
      <w:r w:rsidRPr="004F6CB7">
        <w:rPr>
          <w:noProof/>
        </w:rPr>
        <w:t xml:space="preserve"> should be </w:t>
      </w:r>
      <w:r w:rsidRPr="004E1DC6">
        <w:rPr>
          <w:b/>
          <w:bCs/>
          <w:noProof/>
        </w:rPr>
        <w:t>auto-generated</w:t>
      </w:r>
      <w:r w:rsidRPr="004F6CB7">
        <w:rPr>
          <w:noProof/>
        </w:rPr>
        <w:t>.</w:t>
      </w:r>
    </w:p>
    <w:p w14:paraId="15CEA84C" w14:textId="22F14402" w:rsidR="000214AD" w:rsidRPr="00BC4ECC" w:rsidRDefault="00DF74BF" w:rsidP="00BC4ECC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Tourists</w:t>
      </w:r>
    </w:p>
    <w:tbl>
      <w:tblPr>
        <w:tblStyle w:val="TableGrid"/>
        <w:tblpPr w:leftFromText="180" w:rightFromText="180" w:vertAnchor="text" w:horzAnchor="margin" w:tblpY="12"/>
        <w:tblW w:w="9355" w:type="dxa"/>
        <w:tblLayout w:type="fixed"/>
        <w:tblLook w:val="04A0" w:firstRow="1" w:lastRow="0" w:firstColumn="1" w:lastColumn="0" w:noHBand="0" w:noVBand="1"/>
      </w:tblPr>
      <w:tblGrid>
        <w:gridCol w:w="2155"/>
        <w:gridCol w:w="2070"/>
        <w:gridCol w:w="3690"/>
        <w:gridCol w:w="1440"/>
      </w:tblGrid>
      <w:tr w:rsidR="00DF74BF" w:rsidRPr="00553A0F" w14:paraId="678F1A2B" w14:textId="7321EA14" w:rsidTr="006017C3">
        <w:trPr>
          <w:trHeight w:val="129"/>
        </w:trPr>
        <w:tc>
          <w:tcPr>
            <w:tcW w:w="2155" w:type="dxa"/>
            <w:shd w:val="clear" w:color="auto" w:fill="D9D9D9" w:themeFill="background1" w:themeFillShade="D9"/>
            <w:vAlign w:val="center"/>
          </w:tcPr>
          <w:p w14:paraId="341B32DE" w14:textId="77777777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2070" w:type="dxa"/>
            <w:shd w:val="clear" w:color="auto" w:fill="D9D9D9" w:themeFill="background1" w:themeFillShade="D9"/>
            <w:vAlign w:val="center"/>
          </w:tcPr>
          <w:p w14:paraId="1D1A6649" w14:textId="4C27FA10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76B8ED87" w14:textId="1165FBA9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440" w:type="dxa"/>
            <w:shd w:val="clear" w:color="auto" w:fill="D9D9D9" w:themeFill="background1" w:themeFillShade="D9"/>
          </w:tcPr>
          <w:p w14:paraId="771DFE78" w14:textId="7F6F8FD8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Id</w:t>
            </w:r>
          </w:p>
        </w:tc>
      </w:tr>
      <w:tr w:rsidR="00DF74BF" w:rsidRPr="00553A0F" w14:paraId="205436AA" w14:textId="54B82F83" w:rsidTr="006017C3">
        <w:trPr>
          <w:trHeight w:val="395"/>
        </w:trPr>
        <w:tc>
          <w:tcPr>
            <w:tcW w:w="2155" w:type="dxa"/>
            <w:vAlign w:val="center"/>
          </w:tcPr>
          <w:p w14:paraId="77EBD7E8" w14:textId="2204A841" w:rsidR="00DF74BF" w:rsidRPr="00A60773" w:rsidRDefault="005D2588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D2588">
              <w:rPr>
                <w:rFonts w:ascii="Consolas" w:hAnsi="Consolas" w:cs="Arial"/>
                <w:color w:val="000000"/>
              </w:rPr>
              <w:t xml:space="preserve">John </w:t>
            </w:r>
            <w:r w:rsidR="00F9423F">
              <w:rPr>
                <w:rFonts w:ascii="Consolas" w:hAnsi="Consolas" w:cs="Arial"/>
                <w:color w:val="000000"/>
              </w:rPr>
              <w:t>Rivers</w:t>
            </w:r>
          </w:p>
        </w:tc>
        <w:tc>
          <w:tcPr>
            <w:tcW w:w="2070" w:type="dxa"/>
            <w:vAlign w:val="center"/>
          </w:tcPr>
          <w:p w14:paraId="40EE7000" w14:textId="112C0BC4" w:rsidR="00DF74BF" w:rsidRPr="009850C1" w:rsidRDefault="006017C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  <w:r w:rsidR="005D2588" w:rsidRPr="005D2588">
              <w:rPr>
                <w:rFonts w:ascii="Consolas" w:hAnsi="Consolas"/>
                <w:noProof/>
              </w:rPr>
              <w:t>5</w:t>
            </w:r>
            <w:r>
              <w:rPr>
                <w:rFonts w:ascii="Consolas" w:hAnsi="Consolas"/>
                <w:noProof/>
              </w:rPr>
              <w:t>3</w:t>
            </w:r>
            <w:r w:rsidR="005D2588" w:rsidRPr="005D2588">
              <w:rPr>
                <w:rFonts w:ascii="Consolas" w:hAnsi="Consolas"/>
                <w:noProof/>
              </w:rPr>
              <w:t>-55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-</w:t>
            </w:r>
            <w:r>
              <w:rPr>
                <w:rFonts w:ascii="Consolas" w:hAnsi="Consolas"/>
                <w:noProof/>
              </w:rPr>
              <w:t>1</w:t>
            </w:r>
            <w:r w:rsidR="005D2588" w:rsidRPr="005D2588">
              <w:rPr>
                <w:rFonts w:ascii="Consolas" w:hAnsi="Consolas"/>
                <w:noProof/>
              </w:rPr>
              <w:t>555</w:t>
            </w:r>
          </w:p>
        </w:tc>
        <w:tc>
          <w:tcPr>
            <w:tcW w:w="3690" w:type="dxa"/>
          </w:tcPr>
          <w:p w14:paraId="72641141" w14:textId="0EC5422C" w:rsidR="00DF74BF" w:rsidRDefault="006017C3" w:rsidP="00971B27">
            <w:pPr>
              <w:rPr>
                <w:rFonts w:ascii="Consolas" w:hAnsi="Consolas"/>
                <w:noProof/>
              </w:rPr>
            </w:pPr>
            <w:r w:rsidRPr="006017C3">
              <w:rPr>
                <w:rFonts w:ascii="Consolas" w:hAnsi="Consolas"/>
                <w:noProof/>
              </w:rPr>
              <w:t>john.</w:t>
            </w:r>
            <w:r w:rsidR="00F9423F">
              <w:rPr>
                <w:rFonts w:ascii="Consolas" w:hAnsi="Consolas"/>
                <w:noProof/>
              </w:rPr>
              <w:t>rivers</w:t>
            </w:r>
            <w:r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3903A06A" w14:textId="5E93B1A3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  <w:tr w:rsidR="00DF74BF" w:rsidRPr="00553A0F" w14:paraId="3EE362F0" w14:textId="5B2DC498" w:rsidTr="006017C3">
        <w:trPr>
          <w:trHeight w:val="395"/>
        </w:trPr>
        <w:tc>
          <w:tcPr>
            <w:tcW w:w="2155" w:type="dxa"/>
            <w:vAlign w:val="center"/>
          </w:tcPr>
          <w:p w14:paraId="59C1D6D9" w14:textId="10B2D473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Adeline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 w:rsidRPr="00F9423F">
              <w:rPr>
                <w:rFonts w:ascii="Consolas" w:hAnsi="Consolas" w:cs="Arial"/>
                <w:color w:val="000000"/>
              </w:rPr>
              <w:t>Aglaé</w:t>
            </w:r>
          </w:p>
        </w:tc>
        <w:tc>
          <w:tcPr>
            <w:tcW w:w="2070" w:type="dxa"/>
            <w:vAlign w:val="center"/>
          </w:tcPr>
          <w:p w14:paraId="746E8808" w14:textId="6F474825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  <w:r w:rsidR="006017C3">
              <w:rPr>
                <w:rFonts w:ascii="Consolas" w:hAnsi="Consolas"/>
                <w:noProof/>
              </w:rPr>
              <w:t>22-654-8726</w:t>
            </w:r>
          </w:p>
        </w:tc>
        <w:tc>
          <w:tcPr>
            <w:tcW w:w="3690" w:type="dxa"/>
          </w:tcPr>
          <w:p w14:paraId="30D7DA0E" w14:textId="680CD0C8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deline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a</w:t>
            </w:r>
            <w:r w:rsidR="003918C4">
              <w:rPr>
                <w:rFonts w:ascii="Consolas" w:hAnsi="Consolas"/>
                <w:noProof/>
              </w:rPr>
              <w:t>gl</w:t>
            </w:r>
            <w:r>
              <w:rPr>
                <w:rFonts w:ascii="Consolas" w:hAnsi="Consolas"/>
                <w:noProof/>
              </w:rPr>
              <w:t>ae</w:t>
            </w:r>
            <w:r w:rsidR="006017C3" w:rsidRPr="006017C3">
              <w:rPr>
                <w:rFonts w:ascii="Consolas" w:hAnsi="Consolas"/>
                <w:noProof/>
              </w:rPr>
              <w:t>@example.com</w:t>
            </w:r>
          </w:p>
        </w:tc>
        <w:tc>
          <w:tcPr>
            <w:tcW w:w="1440" w:type="dxa"/>
          </w:tcPr>
          <w:p w14:paraId="05DBDD01" w14:textId="3F0500B2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</w:tr>
      <w:tr w:rsidR="00DF74BF" w:rsidRPr="00553A0F" w14:paraId="24C8767D" w14:textId="5EBA2469" w:rsidTr="006017C3">
        <w:trPr>
          <w:trHeight w:val="395"/>
        </w:trPr>
        <w:tc>
          <w:tcPr>
            <w:tcW w:w="2155" w:type="dxa"/>
            <w:vAlign w:val="center"/>
          </w:tcPr>
          <w:p w14:paraId="345760B0" w14:textId="130EDBF0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Sergio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</w:t>
            </w:r>
            <w:r>
              <w:rPr>
                <w:rFonts w:ascii="Consolas" w:hAnsi="Consolas" w:cs="Arial"/>
                <w:color w:val="000000"/>
              </w:rPr>
              <w:t>Ramirez</w:t>
            </w:r>
          </w:p>
        </w:tc>
        <w:tc>
          <w:tcPr>
            <w:tcW w:w="2070" w:type="dxa"/>
            <w:vAlign w:val="center"/>
          </w:tcPr>
          <w:p w14:paraId="03BFAB76" w14:textId="0E203129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6017C3">
              <w:rPr>
                <w:rFonts w:ascii="Consolas" w:hAnsi="Consolas"/>
                <w:noProof/>
              </w:rPr>
              <w:t>33-465-2876</w:t>
            </w:r>
          </w:p>
        </w:tc>
        <w:tc>
          <w:tcPr>
            <w:tcW w:w="3690" w:type="dxa"/>
          </w:tcPr>
          <w:p w14:paraId="7E75BDA0" w14:textId="21C14F8C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</w:t>
            </w:r>
            <w:r w:rsidR="006017C3" w:rsidRPr="006017C3">
              <w:rPr>
                <w:rFonts w:ascii="Consolas" w:hAnsi="Consolas"/>
                <w:noProof/>
              </w:rPr>
              <w:t>.</w:t>
            </w:r>
            <w:r>
              <w:rPr>
                <w:rFonts w:ascii="Consolas" w:hAnsi="Consolas"/>
                <w:noProof/>
              </w:rPr>
              <w:t>ramirez@</w:t>
            </w:r>
            <w:r w:rsidR="006017C3" w:rsidRPr="006017C3">
              <w:rPr>
                <w:rFonts w:ascii="Consolas" w:hAnsi="Consolas"/>
                <w:noProof/>
              </w:rPr>
              <w:t>example.com</w:t>
            </w:r>
          </w:p>
        </w:tc>
        <w:tc>
          <w:tcPr>
            <w:tcW w:w="1440" w:type="dxa"/>
          </w:tcPr>
          <w:p w14:paraId="2613C110" w14:textId="6679662A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</w:tr>
      <w:tr w:rsidR="00DF74BF" w:rsidRPr="00553A0F" w14:paraId="5BBD24BE" w14:textId="5EE25263" w:rsidTr="006017C3">
        <w:trPr>
          <w:trHeight w:val="515"/>
        </w:trPr>
        <w:tc>
          <w:tcPr>
            <w:tcW w:w="2155" w:type="dxa"/>
            <w:vAlign w:val="center"/>
          </w:tcPr>
          <w:p w14:paraId="39765BFB" w14:textId="64359964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Joha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Müller</w:t>
            </w:r>
          </w:p>
        </w:tc>
        <w:tc>
          <w:tcPr>
            <w:tcW w:w="2070" w:type="dxa"/>
            <w:vAlign w:val="center"/>
          </w:tcPr>
          <w:p w14:paraId="5C5EEA71" w14:textId="59C49DB6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6017C3">
              <w:rPr>
                <w:rFonts w:ascii="Consolas" w:hAnsi="Consolas"/>
                <w:noProof/>
              </w:rPr>
              <w:t>22-876-9826</w:t>
            </w:r>
          </w:p>
        </w:tc>
        <w:tc>
          <w:tcPr>
            <w:tcW w:w="3690" w:type="dxa"/>
          </w:tcPr>
          <w:p w14:paraId="2EFD7AEC" w14:textId="12AAC0D2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j</w:t>
            </w:r>
            <w:r w:rsidR="006017C3" w:rsidRPr="006017C3">
              <w:rPr>
                <w:rFonts w:ascii="Consolas" w:hAnsi="Consolas"/>
                <w:noProof/>
              </w:rPr>
              <w:t>.muller@example.com</w:t>
            </w:r>
          </w:p>
        </w:tc>
        <w:tc>
          <w:tcPr>
            <w:tcW w:w="1440" w:type="dxa"/>
          </w:tcPr>
          <w:p w14:paraId="2B7F760F" w14:textId="17CFEE0E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  <w:tr w:rsidR="00DF74BF" w:rsidRPr="00553A0F" w14:paraId="71144CF8" w14:textId="53E0EBF9" w:rsidTr="006017C3">
        <w:trPr>
          <w:trHeight w:val="385"/>
        </w:trPr>
        <w:tc>
          <w:tcPr>
            <w:tcW w:w="2155" w:type="dxa"/>
            <w:vAlign w:val="center"/>
          </w:tcPr>
          <w:p w14:paraId="023768AA" w14:textId="5F85CF96" w:rsidR="00DF74BF" w:rsidRPr="00A60773" w:rsidRDefault="00F9423F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>
              <w:rPr>
                <w:rFonts w:ascii="Consolas" w:hAnsi="Consolas" w:cs="Arial"/>
                <w:color w:val="000000"/>
              </w:rPr>
              <w:t>Eden</w:t>
            </w:r>
            <w:r w:rsidR="006017C3" w:rsidRPr="006017C3">
              <w:rPr>
                <w:rFonts w:ascii="Consolas" w:hAnsi="Consolas" w:cs="Arial"/>
                <w:color w:val="000000"/>
              </w:rPr>
              <w:t xml:space="preserve"> Smith</w:t>
            </w:r>
          </w:p>
        </w:tc>
        <w:tc>
          <w:tcPr>
            <w:tcW w:w="2070" w:type="dxa"/>
            <w:vAlign w:val="center"/>
          </w:tcPr>
          <w:p w14:paraId="60C266C5" w14:textId="37604FB3" w:rsidR="00DF74BF" w:rsidRPr="009850C1" w:rsidRDefault="00DF74BF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  <w:r w:rsidR="006017C3">
              <w:rPr>
                <w:rFonts w:ascii="Consolas" w:hAnsi="Consolas"/>
                <w:noProof/>
              </w:rPr>
              <w:t>51-874-2234</w:t>
            </w:r>
          </w:p>
        </w:tc>
        <w:tc>
          <w:tcPr>
            <w:tcW w:w="3690" w:type="dxa"/>
          </w:tcPr>
          <w:p w14:paraId="2EB462EF" w14:textId="538B5CCD" w:rsidR="00DF74BF" w:rsidRDefault="00F9423F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den</w:t>
            </w:r>
            <w:r w:rsidR="006017C3" w:rsidRPr="006017C3">
              <w:rPr>
                <w:rFonts w:ascii="Consolas" w:hAnsi="Consolas"/>
                <w:noProof/>
              </w:rPr>
              <w:t>.smith@example.com</w:t>
            </w:r>
          </w:p>
        </w:tc>
        <w:tc>
          <w:tcPr>
            <w:tcW w:w="1440" w:type="dxa"/>
          </w:tcPr>
          <w:p w14:paraId="76C99714" w14:textId="6077F3CF" w:rsidR="00DF74BF" w:rsidRDefault="006017C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5570E27C" w:rsidR="000214AD" w:rsidRPr="00F00CAF" w:rsidRDefault="00DF74BF" w:rsidP="00F00CAF">
      <w:pPr>
        <w:pStyle w:val="Heading3"/>
        <w:rPr>
          <w:rStyle w:val="Strong"/>
          <w:b/>
          <w:bCs w:val="0"/>
        </w:rPr>
      </w:pPr>
      <w:r>
        <w:rPr>
          <w:rStyle w:val="Strong"/>
          <w:b/>
          <w:bCs w:val="0"/>
        </w:rPr>
        <w:t>Bookings</w:t>
      </w:r>
    </w:p>
    <w:tbl>
      <w:tblPr>
        <w:tblStyle w:val="TableGrid"/>
        <w:tblpPr w:leftFromText="180" w:rightFromText="180" w:vertAnchor="text" w:horzAnchor="margin" w:tblpY="12"/>
        <w:tblW w:w="10103" w:type="dxa"/>
        <w:tblLook w:val="04A0" w:firstRow="1" w:lastRow="0" w:firstColumn="1" w:lastColumn="0" w:noHBand="0" w:noVBand="1"/>
      </w:tblPr>
      <w:tblGrid>
        <w:gridCol w:w="1547"/>
        <w:gridCol w:w="1789"/>
        <w:gridCol w:w="1547"/>
        <w:gridCol w:w="1789"/>
        <w:gridCol w:w="1305"/>
        <w:gridCol w:w="1063"/>
        <w:gridCol w:w="1063"/>
      </w:tblGrid>
      <w:tr w:rsidR="00DF74BF" w:rsidRPr="00553A0F" w14:paraId="674944BD" w14:textId="3A78C69B" w:rsidTr="00DF74BF">
        <w:trPr>
          <w:trHeight w:val="129"/>
        </w:trPr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091E43C9" w14:textId="02FBD30B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53F0E957" w14:textId="14D4F464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partureDate</w:t>
            </w:r>
          </w:p>
        </w:tc>
        <w:tc>
          <w:tcPr>
            <w:tcW w:w="1547" w:type="dxa"/>
            <w:shd w:val="clear" w:color="auto" w:fill="D9D9D9" w:themeFill="background1" w:themeFillShade="D9"/>
            <w:vAlign w:val="center"/>
          </w:tcPr>
          <w:p w14:paraId="5C348E70" w14:textId="72FCF7A1" w:rsidR="00DF74BF" w:rsidRPr="00553A0F" w:rsidRDefault="00DF74B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4CC1893C" w14:textId="782D5812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4E80D221" w14:textId="7726C614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Tourist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1698B516" w14:textId="047D612C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Id</w:t>
            </w:r>
          </w:p>
        </w:tc>
        <w:tc>
          <w:tcPr>
            <w:tcW w:w="1063" w:type="dxa"/>
            <w:shd w:val="clear" w:color="auto" w:fill="D9D9D9" w:themeFill="background1" w:themeFillShade="D9"/>
          </w:tcPr>
          <w:p w14:paraId="4667EFDD" w14:textId="074139CE" w:rsidR="00DF74BF" w:rsidRDefault="00DF74B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Id</w:t>
            </w:r>
          </w:p>
        </w:tc>
      </w:tr>
      <w:tr w:rsidR="00DF74BF" w:rsidRPr="00553A0F" w14:paraId="0F4015E6" w14:textId="1C69DD09" w:rsidTr="00DF74BF">
        <w:trPr>
          <w:trHeight w:val="395"/>
        </w:trPr>
        <w:tc>
          <w:tcPr>
            <w:tcW w:w="1547" w:type="dxa"/>
            <w:vAlign w:val="center"/>
          </w:tcPr>
          <w:p w14:paraId="00DEEFA4" w14:textId="1C046293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01</w:t>
            </w:r>
          </w:p>
        </w:tc>
        <w:tc>
          <w:tcPr>
            <w:tcW w:w="1789" w:type="dxa"/>
            <w:vAlign w:val="center"/>
          </w:tcPr>
          <w:p w14:paraId="13A0DF4B" w14:textId="6A7F73B0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3-</w:t>
            </w:r>
            <w:r w:rsidR="006017C3">
              <w:rPr>
                <w:rFonts w:ascii="Consolas" w:hAnsi="Consolas" w:cs="Calibri"/>
                <w:color w:val="000000"/>
              </w:rPr>
              <w:t>1</w:t>
            </w:r>
            <w:r w:rsidRPr="000934CB"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547" w:type="dxa"/>
            <w:vAlign w:val="center"/>
          </w:tcPr>
          <w:p w14:paraId="1DA2F28F" w14:textId="1BECB251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104E05E7" w14:textId="7F0036FE" w:rsidR="00DF74BF" w:rsidRPr="00087C0F" w:rsidRDefault="006017C3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11F55C0" w14:textId="2BB91120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1</w:t>
            </w:r>
          </w:p>
        </w:tc>
        <w:tc>
          <w:tcPr>
            <w:tcW w:w="1063" w:type="dxa"/>
          </w:tcPr>
          <w:p w14:paraId="55B17461" w14:textId="3F0A16F4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  <w:tc>
          <w:tcPr>
            <w:tcW w:w="1063" w:type="dxa"/>
          </w:tcPr>
          <w:p w14:paraId="24515D64" w14:textId="179B8EC4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5</w:t>
            </w:r>
          </w:p>
        </w:tc>
      </w:tr>
      <w:tr w:rsidR="00DF74BF" w:rsidRPr="00553A0F" w14:paraId="7C9EB0E0" w14:textId="607884DE" w:rsidTr="00DF74BF">
        <w:trPr>
          <w:trHeight w:val="395"/>
        </w:trPr>
        <w:tc>
          <w:tcPr>
            <w:tcW w:w="1547" w:type="dxa"/>
            <w:vAlign w:val="center"/>
          </w:tcPr>
          <w:p w14:paraId="2894DC37" w14:textId="461C6478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28</w:t>
            </w:r>
          </w:p>
        </w:tc>
        <w:tc>
          <w:tcPr>
            <w:tcW w:w="1789" w:type="dxa"/>
            <w:vAlign w:val="center"/>
          </w:tcPr>
          <w:p w14:paraId="7AABFF89" w14:textId="2D3C3464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 w:rsidR="006017C3"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01</w:t>
            </w:r>
            <w:r w:rsidRPr="000934CB">
              <w:rPr>
                <w:rFonts w:ascii="Consolas" w:hAnsi="Consolas" w:cs="Calibri"/>
                <w:color w:val="000000"/>
              </w:rPr>
              <w:t>-06</w:t>
            </w:r>
          </w:p>
        </w:tc>
        <w:tc>
          <w:tcPr>
            <w:tcW w:w="1547" w:type="dxa"/>
            <w:vAlign w:val="center"/>
          </w:tcPr>
          <w:p w14:paraId="337723A1" w14:textId="0B02ADAA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789" w:type="dxa"/>
          </w:tcPr>
          <w:p w14:paraId="24CC3CC7" w14:textId="3A7EAB35" w:rsidR="00DF74BF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305" w:type="dxa"/>
          </w:tcPr>
          <w:p w14:paraId="11A1FBC9" w14:textId="6E9073EE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2</w:t>
            </w:r>
          </w:p>
        </w:tc>
        <w:tc>
          <w:tcPr>
            <w:tcW w:w="1063" w:type="dxa"/>
          </w:tcPr>
          <w:p w14:paraId="5B1762A9" w14:textId="2A2968B0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  <w:tc>
          <w:tcPr>
            <w:tcW w:w="1063" w:type="dxa"/>
          </w:tcPr>
          <w:p w14:paraId="0A8E13B1" w14:textId="00CCF827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DF74BF" w:rsidRPr="00553A0F" w14:paraId="5D78A839" w14:textId="07961504" w:rsidTr="00DF74BF">
        <w:trPr>
          <w:trHeight w:val="395"/>
        </w:trPr>
        <w:tc>
          <w:tcPr>
            <w:tcW w:w="1547" w:type="dxa"/>
            <w:vAlign w:val="center"/>
          </w:tcPr>
          <w:p w14:paraId="6EF475F6" w14:textId="7D7E99F6" w:rsidR="00DF74BF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1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44427119" w14:textId="313066E9" w:rsidR="00DF74BF" w:rsidRPr="000934CB" w:rsidRDefault="00DF74B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 w:rsidR="006017C3">
              <w:rPr>
                <w:rFonts w:ascii="Consolas" w:hAnsi="Consolas" w:cs="Calibri"/>
                <w:color w:val="000000"/>
              </w:rPr>
              <w:t>11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 w:rsidR="006017C3">
              <w:rPr>
                <w:rFonts w:ascii="Consolas" w:hAnsi="Consolas" w:cs="Calibri"/>
                <w:color w:val="000000"/>
              </w:rPr>
              <w:t>20</w:t>
            </w:r>
          </w:p>
        </w:tc>
        <w:tc>
          <w:tcPr>
            <w:tcW w:w="1547" w:type="dxa"/>
            <w:vAlign w:val="center"/>
          </w:tcPr>
          <w:p w14:paraId="43F9B3EF" w14:textId="22AE5E2C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</w:p>
        </w:tc>
        <w:tc>
          <w:tcPr>
            <w:tcW w:w="1789" w:type="dxa"/>
          </w:tcPr>
          <w:p w14:paraId="3C2F6B26" w14:textId="6B2B1883" w:rsidR="00DF74BF" w:rsidRPr="000934CB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</w:t>
            </w:r>
          </w:p>
        </w:tc>
        <w:tc>
          <w:tcPr>
            <w:tcW w:w="1305" w:type="dxa"/>
          </w:tcPr>
          <w:p w14:paraId="0B890205" w14:textId="56F43BD2" w:rsidR="00DF74BF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3</w:t>
            </w:r>
          </w:p>
        </w:tc>
        <w:tc>
          <w:tcPr>
            <w:tcW w:w="1063" w:type="dxa"/>
          </w:tcPr>
          <w:p w14:paraId="0CA53473" w14:textId="0E4516D1" w:rsidR="00DF74BF" w:rsidRPr="000934CB" w:rsidRDefault="00DF74B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  <w:tc>
          <w:tcPr>
            <w:tcW w:w="1063" w:type="dxa"/>
          </w:tcPr>
          <w:p w14:paraId="23B0F845" w14:textId="6F5857B1" w:rsidR="00DF74BF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7</w:t>
            </w:r>
          </w:p>
        </w:tc>
      </w:tr>
      <w:tr w:rsidR="006017C3" w:rsidRPr="00553A0F" w14:paraId="600A7CAC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17A3E95" w14:textId="67E75F72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</w:p>
        </w:tc>
        <w:tc>
          <w:tcPr>
            <w:tcW w:w="1789" w:type="dxa"/>
            <w:vAlign w:val="center"/>
          </w:tcPr>
          <w:p w14:paraId="09BFC415" w14:textId="43B18D4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</w:t>
            </w:r>
            <w:r>
              <w:rPr>
                <w:rFonts w:ascii="Consolas" w:hAnsi="Consolas" w:cs="Calibri"/>
                <w:color w:val="000000"/>
              </w:rPr>
              <w:t>12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9</w:t>
            </w:r>
          </w:p>
        </w:tc>
        <w:tc>
          <w:tcPr>
            <w:tcW w:w="1547" w:type="dxa"/>
            <w:vAlign w:val="center"/>
          </w:tcPr>
          <w:p w14:paraId="1CD206F7" w14:textId="085C8ADE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789" w:type="dxa"/>
          </w:tcPr>
          <w:p w14:paraId="4061E116" w14:textId="00FEF6F5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0604DB0B" w14:textId="2918FB9E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4</w:t>
            </w:r>
          </w:p>
        </w:tc>
        <w:tc>
          <w:tcPr>
            <w:tcW w:w="1063" w:type="dxa"/>
          </w:tcPr>
          <w:p w14:paraId="0353E481" w14:textId="77647AEB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063" w:type="dxa"/>
          </w:tcPr>
          <w:p w14:paraId="4471E27C" w14:textId="2B29161E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4</w:t>
            </w:r>
          </w:p>
        </w:tc>
      </w:tr>
      <w:tr w:rsidR="006017C3" w:rsidRPr="00553A0F" w14:paraId="70771AF5" w14:textId="77777777" w:rsidTr="00DF74BF">
        <w:trPr>
          <w:trHeight w:val="395"/>
        </w:trPr>
        <w:tc>
          <w:tcPr>
            <w:tcW w:w="1547" w:type="dxa"/>
            <w:vAlign w:val="center"/>
          </w:tcPr>
          <w:p w14:paraId="4CBB7188" w14:textId="490E8B66" w:rsidR="006017C3" w:rsidRPr="002F0287" w:rsidRDefault="006017C3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01</w:t>
            </w:r>
          </w:p>
        </w:tc>
        <w:tc>
          <w:tcPr>
            <w:tcW w:w="1789" w:type="dxa"/>
            <w:vAlign w:val="center"/>
          </w:tcPr>
          <w:p w14:paraId="4DFF55F5" w14:textId="44C61654" w:rsidR="006017C3" w:rsidRPr="000934CB" w:rsidRDefault="006017C3" w:rsidP="00971B27">
            <w:pPr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</w:t>
            </w:r>
            <w:r>
              <w:rPr>
                <w:rFonts w:ascii="Consolas" w:hAnsi="Consolas" w:cs="Calibri"/>
                <w:color w:val="000000"/>
              </w:rPr>
              <w:t>4</w:t>
            </w:r>
            <w:r w:rsidRPr="000934CB">
              <w:rPr>
                <w:rFonts w:ascii="Consolas" w:hAnsi="Consolas" w:cs="Calibri"/>
                <w:color w:val="000000"/>
              </w:rPr>
              <w:t>-0</w:t>
            </w:r>
            <w:r>
              <w:rPr>
                <w:rFonts w:ascii="Consolas" w:hAnsi="Consolas" w:cs="Calibri"/>
                <w:color w:val="000000"/>
              </w:rPr>
              <w:t>5</w:t>
            </w:r>
            <w:r w:rsidRPr="000934CB">
              <w:rPr>
                <w:rFonts w:ascii="Consolas" w:hAnsi="Consolas" w:cs="Calibri"/>
                <w:color w:val="000000"/>
              </w:rPr>
              <w:t>-</w:t>
            </w:r>
            <w:r>
              <w:rPr>
                <w:rFonts w:ascii="Consolas" w:hAnsi="Consolas" w:cs="Calibri"/>
                <w:color w:val="000000"/>
              </w:rPr>
              <w:t>07</w:t>
            </w:r>
          </w:p>
        </w:tc>
        <w:tc>
          <w:tcPr>
            <w:tcW w:w="1547" w:type="dxa"/>
            <w:vAlign w:val="center"/>
          </w:tcPr>
          <w:p w14:paraId="579172E4" w14:textId="61481554" w:rsidR="006017C3" w:rsidRPr="000934CB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  <w:tc>
          <w:tcPr>
            <w:tcW w:w="1789" w:type="dxa"/>
          </w:tcPr>
          <w:p w14:paraId="01F17B56" w14:textId="5054BF7D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0</w:t>
            </w:r>
          </w:p>
        </w:tc>
        <w:tc>
          <w:tcPr>
            <w:tcW w:w="1305" w:type="dxa"/>
          </w:tcPr>
          <w:p w14:paraId="281531F0" w14:textId="5D2BE106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25</w:t>
            </w:r>
          </w:p>
        </w:tc>
        <w:tc>
          <w:tcPr>
            <w:tcW w:w="1063" w:type="dxa"/>
          </w:tcPr>
          <w:p w14:paraId="502997A9" w14:textId="214F18A7" w:rsidR="006017C3" w:rsidRDefault="006017C3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</w:t>
            </w:r>
            <w:r w:rsidR="005F5AB6">
              <w:rPr>
                <w:rFonts w:ascii="Consolas" w:hAnsi="Consolas" w:cs="Calibri"/>
                <w:color w:val="000000"/>
              </w:rPr>
              <w:t>4</w:t>
            </w:r>
          </w:p>
        </w:tc>
        <w:tc>
          <w:tcPr>
            <w:tcW w:w="1063" w:type="dxa"/>
          </w:tcPr>
          <w:p w14:paraId="66AC0635" w14:textId="72717630" w:rsidR="006017C3" w:rsidRDefault="005F5AB6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469C7A36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E41E32">
        <w:rPr>
          <w:b/>
          <w:bCs/>
        </w:rPr>
        <w:t>departure</w:t>
      </w:r>
      <w:r w:rsidR="00A34A6E" w:rsidRPr="00BC2F2B">
        <w:rPr>
          <w:b/>
          <w:bCs/>
        </w:rPr>
        <w:t xml:space="preserve"> date</w:t>
      </w:r>
      <w:r w:rsidR="00A34A6E">
        <w:t xml:space="preserve"> of the </w:t>
      </w:r>
      <w:r w:rsidR="00E41E32">
        <w:rPr>
          <w:b/>
          <w:bCs/>
        </w:rPr>
        <w:t>bookings</w:t>
      </w:r>
      <w:r w:rsidR="00E41E32">
        <w:t xml:space="preserve"> that are scheduled to arrive </w:t>
      </w:r>
      <w:r w:rsidR="00A34A6E">
        <w:t xml:space="preserve">in </w:t>
      </w:r>
      <w:r w:rsidR="00E41E32">
        <w:rPr>
          <w:b/>
          <w:bCs/>
        </w:rPr>
        <w:t>December</w:t>
      </w:r>
      <w:r w:rsidR="00A34A6E" w:rsidRPr="00A34A6E">
        <w:rPr>
          <w:b/>
          <w:bCs/>
        </w:rPr>
        <w:t xml:space="preserve"> 202</w:t>
      </w:r>
      <w:r w:rsidR="00E41E32">
        <w:rPr>
          <w:b/>
          <w:bCs/>
        </w:rPr>
        <w:t>3</w:t>
      </w:r>
      <w:r w:rsidR="00A34A6E">
        <w:t xml:space="preserve">. </w:t>
      </w:r>
      <w:r w:rsidR="00E41E32" w:rsidRPr="00E41E32">
        <w:t xml:space="preserve">The updated departure date for these bookings should be set to </w:t>
      </w:r>
      <w:r w:rsidR="00E41E32" w:rsidRPr="00E41E32">
        <w:rPr>
          <w:b/>
          <w:bCs/>
        </w:rPr>
        <w:t>one day later than their original departure date</w:t>
      </w:r>
      <w:r w:rsidR="00A34A6E" w:rsidRPr="00A34A6E">
        <w:rPr>
          <w:rFonts w:cstheme="minorHAnsi"/>
        </w:rPr>
        <w:t>.</w:t>
      </w:r>
    </w:p>
    <w:p w14:paraId="2EDB67C6" w14:textId="1901681F" w:rsidR="00BC2F2B" w:rsidRPr="00087C0F" w:rsidRDefault="00012DBA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We need to update </w:t>
      </w:r>
      <w:r w:rsidR="00BC2F2B">
        <w:rPr>
          <w:rFonts w:cstheme="minorHAnsi"/>
        </w:rPr>
        <w:t xml:space="preserve">the </w:t>
      </w:r>
      <w:r w:rsidR="00E41E32">
        <w:rPr>
          <w:rFonts w:cstheme="minorHAnsi"/>
          <w:b/>
          <w:bCs/>
        </w:rPr>
        <w:t>emai</w:t>
      </w:r>
      <w:r>
        <w:rPr>
          <w:rFonts w:cstheme="minorHAnsi"/>
          <w:b/>
          <w:bCs/>
        </w:rPr>
        <w:t>l addresses</w:t>
      </w:r>
      <w:r w:rsidR="00BC2F2B">
        <w:rPr>
          <w:rFonts w:cstheme="minorHAnsi"/>
        </w:rPr>
        <w:t xml:space="preserve"> of </w:t>
      </w:r>
      <w:r w:rsidR="00E41E32">
        <w:rPr>
          <w:rFonts w:cstheme="minorHAnsi"/>
          <w:b/>
          <w:bCs/>
        </w:rPr>
        <w:t>tourists</w:t>
      </w:r>
      <w:r w:rsidR="00BC2F2B">
        <w:rPr>
          <w:rFonts w:cstheme="minorHAnsi"/>
          <w:b/>
          <w:bCs/>
        </w:rPr>
        <w:t>, wh</w:t>
      </w:r>
      <w:r>
        <w:rPr>
          <w:rFonts w:cstheme="minorHAnsi"/>
          <w:b/>
          <w:bCs/>
        </w:rPr>
        <w:t>ose names</w:t>
      </w:r>
      <w:r w:rsidR="00BC2F2B">
        <w:rPr>
          <w:rFonts w:cstheme="minorHAnsi"/>
          <w:b/>
          <w:bCs/>
        </w:rPr>
        <w:t xml:space="preserve"> contain "</w:t>
      </w:r>
      <w:r>
        <w:rPr>
          <w:rFonts w:ascii="Consolas" w:hAnsi="Consolas" w:cstheme="minorHAnsi"/>
          <w:b/>
          <w:bCs/>
        </w:rPr>
        <w:t>MA</w:t>
      </w:r>
      <w:r w:rsidR="00BC2F2B">
        <w:rPr>
          <w:rFonts w:cstheme="minorHAnsi"/>
          <w:b/>
          <w:bCs/>
        </w:rPr>
        <w:t xml:space="preserve">". </w:t>
      </w:r>
      <w:r w:rsidR="00BC2F2B" w:rsidRPr="00BC2F2B">
        <w:rPr>
          <w:rFonts w:cstheme="minorHAnsi"/>
        </w:rPr>
        <w:t xml:space="preserve">The </w:t>
      </w:r>
      <w:r w:rsidR="00BC2F2B" w:rsidRPr="00BC2F2B">
        <w:rPr>
          <w:rFonts w:cstheme="minorHAnsi"/>
          <w:b/>
          <w:bCs/>
        </w:rPr>
        <w:t>new</w:t>
      </w:r>
      <w:r w:rsidR="00BC2F2B" w:rsidRPr="00BC2F2B">
        <w:rPr>
          <w:rFonts w:cstheme="minorHAnsi"/>
        </w:rPr>
        <w:t xml:space="preserve"> value of the</w:t>
      </w:r>
      <w:r>
        <w:rPr>
          <w:rFonts w:cstheme="minorHAnsi"/>
        </w:rPr>
        <w:t>ir</w:t>
      </w:r>
      <w:r w:rsidR="00BC2F2B" w:rsidRPr="00BC2F2B">
        <w:rPr>
          <w:rFonts w:cstheme="minorHAnsi"/>
        </w:rPr>
        <w:t xml:space="preserve"> </w:t>
      </w:r>
      <w:r>
        <w:rPr>
          <w:rFonts w:cstheme="minorHAnsi"/>
          <w:b/>
          <w:bCs/>
        </w:rPr>
        <w:t>email addresses</w:t>
      </w:r>
      <w:r w:rsidR="00BC2F2B" w:rsidRPr="00BC2F2B">
        <w:rPr>
          <w:rFonts w:cstheme="minorHAnsi"/>
        </w:rPr>
        <w:t xml:space="preserve"> should be</w:t>
      </w:r>
      <w:r>
        <w:rPr>
          <w:rFonts w:cstheme="minorHAnsi"/>
        </w:rPr>
        <w:t xml:space="preserve"> set to</w:t>
      </w:r>
      <w:r w:rsidR="00BC2F2B">
        <w:rPr>
          <w:rFonts w:cstheme="minorHAnsi"/>
          <w:b/>
          <w:bCs/>
        </w:rPr>
        <w:t xml:space="preserve"> </w:t>
      </w:r>
      <w:r>
        <w:rPr>
          <w:rFonts w:ascii="Consolas" w:hAnsi="Consolas" w:cstheme="minorHAnsi"/>
          <w:b/>
          <w:bCs/>
        </w:rPr>
        <w:t>NULL</w:t>
      </w:r>
      <w:r w:rsidR="00BC2F2B"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26C7218B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F5740E">
        <w:rPr>
          <w:rFonts w:ascii="Consolas" w:hAnsi="Consolas"/>
          <w:b/>
          <w:bCs/>
        </w:rPr>
        <w:t>Tourists</w:t>
      </w:r>
      <w:r>
        <w:t xml:space="preserve">, delete every </w:t>
      </w:r>
      <w:r w:rsidR="00F5740E">
        <w:t>tourist</w:t>
      </w:r>
      <w:r>
        <w:t xml:space="preserve">, </w:t>
      </w:r>
      <w:r w:rsidR="0077440E">
        <w:t xml:space="preserve">whose </w:t>
      </w:r>
      <w:r w:rsidR="00F5740E">
        <w:t>Name</w:t>
      </w:r>
      <w:r w:rsidR="0077440E">
        <w:t xml:space="preserve"> </w:t>
      </w:r>
      <w:r w:rsidR="00F5740E">
        <w:t>contains family name</w:t>
      </w:r>
      <w:r w:rsidR="0077440E">
        <w:t xml:space="preserve"> "</w:t>
      </w:r>
      <w:r w:rsidR="00F5740E">
        <w:rPr>
          <w:rFonts w:ascii="Consolas" w:hAnsi="Consolas"/>
          <w:b/>
          <w:bCs/>
        </w:rPr>
        <w:t>Smith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2FC6B088" w:rsidR="000214AD" w:rsidRPr="00CE0C6C" w:rsidRDefault="004C6DCF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okings</w:t>
      </w:r>
      <w:r w:rsidR="000214AD" w:rsidRPr="00CE0C6C">
        <w:rPr>
          <w:noProof/>
        </w:rPr>
        <w:t xml:space="preserve"> </w:t>
      </w:r>
      <w:r w:rsidR="00051089" w:rsidRPr="00CE0C6C">
        <w:rPr>
          <w:noProof/>
        </w:rPr>
        <w:t xml:space="preserve">by </w:t>
      </w:r>
      <w:r>
        <w:rPr>
          <w:noProof/>
        </w:rPr>
        <w:t>Price of Room</w:t>
      </w:r>
      <w:r w:rsidR="00051089" w:rsidRPr="00CE0C6C">
        <w:rPr>
          <w:noProof/>
        </w:rPr>
        <w:t xml:space="preserve"> and </w:t>
      </w:r>
      <w:r>
        <w:rPr>
          <w:noProof/>
        </w:rPr>
        <w:t>Arrival Date</w:t>
      </w:r>
    </w:p>
    <w:bookmarkEnd w:id="0"/>
    <w:p w14:paraId="54A463EB" w14:textId="3E3FB31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53F20">
        <w:rPr>
          <w:b/>
          <w:noProof/>
        </w:rPr>
        <w:t>booking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253F20">
        <w:rPr>
          <w:b/>
          <w:noProof/>
        </w:rPr>
        <w:t>price</w:t>
      </w:r>
      <w:r w:rsidRPr="004F6CB7">
        <w:rPr>
          <w:noProof/>
        </w:rPr>
        <w:t xml:space="preserve"> </w:t>
      </w:r>
      <w:r w:rsidR="00253F20">
        <w:rPr>
          <w:noProof/>
        </w:rPr>
        <w:t xml:space="preserve"> of room </w:t>
      </w:r>
      <w:r w:rsidRPr="004F6CB7">
        <w:rPr>
          <w:noProof/>
        </w:rPr>
        <w:t>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253F20" w:rsidRPr="00253F20">
        <w:rPr>
          <w:b/>
          <w:bCs/>
          <w:noProof/>
        </w:rPr>
        <w:t>arrival</w:t>
      </w:r>
      <w:r w:rsidR="00DD2071" w:rsidRPr="00253F20">
        <w:rPr>
          <w:b/>
          <w:bCs/>
          <w:noProof/>
        </w:rPr>
        <w:t xml:space="preserve">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  <w:r w:rsidR="00253F20">
        <w:rPr>
          <w:noProof/>
        </w:rPr>
        <w:t xml:space="preserve">The </w:t>
      </w:r>
      <w:r w:rsidR="00253F20" w:rsidRPr="00253F20">
        <w:rPr>
          <w:b/>
          <w:bCs/>
          <w:noProof/>
        </w:rPr>
        <w:t>arrival date</w:t>
      </w:r>
      <w:r w:rsidR="00253F20">
        <w:rPr>
          <w:noProof/>
        </w:rPr>
        <w:t xml:space="preserve"> should be formatted in the </w:t>
      </w:r>
      <w:r w:rsidR="00253F20" w:rsidRPr="00253F20">
        <w:rPr>
          <w:b/>
          <w:bCs/>
          <w:noProof/>
        </w:rPr>
        <w:t>'yyyy-MM-</w:t>
      </w:r>
      <w:r w:rsidR="00064034">
        <w:rPr>
          <w:b/>
          <w:bCs/>
          <w:noProof/>
        </w:rPr>
        <w:t>dd</w:t>
      </w:r>
      <w:r w:rsidR="00253F20" w:rsidRPr="00253F20">
        <w:rPr>
          <w:b/>
          <w:bCs/>
          <w:noProof/>
        </w:rPr>
        <w:t>'</w:t>
      </w:r>
      <w:r w:rsidR="00253F20">
        <w:rPr>
          <w:noProof/>
        </w:rPr>
        <w:t xml:space="preserve"> format in the query results.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F91CA8A" w:rsidR="000214AD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rrivalDate</w:t>
      </w:r>
    </w:p>
    <w:p w14:paraId="1093D7B0" w14:textId="7E0D3B5B" w:rsidR="00253F20" w:rsidRPr="002C7FA4" w:rsidRDefault="00253F20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ultsCount</w:t>
      </w:r>
    </w:p>
    <w:p w14:paraId="070B36E2" w14:textId="2388AF78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</w:t>
      </w:r>
      <w:r w:rsidR="00253F20">
        <w:rPr>
          <w:rFonts w:ascii="Consolas" w:hAnsi="Consolas"/>
          <w:b/>
          <w:noProof/>
        </w:rPr>
        <w:t>hildrenCount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  <w:gridCol w:w="1935"/>
      </w:tblGrid>
      <w:tr w:rsidR="00253F20" w:rsidRPr="00F1231E" w14:paraId="28EAF080" w14:textId="551F362F" w:rsidTr="000E7424">
        <w:tc>
          <w:tcPr>
            <w:tcW w:w="3155" w:type="dxa"/>
            <w:shd w:val="clear" w:color="auto" w:fill="D9D9D9" w:themeFill="background1" w:themeFillShade="D9"/>
          </w:tcPr>
          <w:p w14:paraId="7F66F99A" w14:textId="3D35468F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rrivalDat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24681A1E" w:rsidR="00253F20" w:rsidRPr="005500FA" w:rsidRDefault="00253F2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ultsCount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96E908D" w14:textId="75892324" w:rsidR="00253F20" w:rsidRDefault="00253F2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hildrenCount</w:t>
            </w:r>
          </w:p>
        </w:tc>
      </w:tr>
      <w:tr w:rsidR="00253F20" w:rsidRPr="004F6CB7" w14:paraId="17FD5B8F" w14:textId="11AC4525" w:rsidTr="000E7424">
        <w:tc>
          <w:tcPr>
            <w:tcW w:w="3155" w:type="dxa"/>
          </w:tcPr>
          <w:p w14:paraId="5819193E" w14:textId="0D4B1F14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0-05</w:t>
            </w:r>
          </w:p>
        </w:tc>
        <w:tc>
          <w:tcPr>
            <w:tcW w:w="1935" w:type="dxa"/>
          </w:tcPr>
          <w:p w14:paraId="55EA48F2" w14:textId="244A962D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</w:t>
            </w:r>
          </w:p>
        </w:tc>
        <w:tc>
          <w:tcPr>
            <w:tcW w:w="1935" w:type="dxa"/>
          </w:tcPr>
          <w:p w14:paraId="18E560B4" w14:textId="19F45E65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76708B5F" w14:textId="32BB9F13" w:rsidTr="000E7424">
        <w:tc>
          <w:tcPr>
            <w:tcW w:w="3155" w:type="dxa"/>
          </w:tcPr>
          <w:p w14:paraId="6DAE4926" w14:textId="728E7AB9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1-19</w:t>
            </w:r>
          </w:p>
        </w:tc>
        <w:tc>
          <w:tcPr>
            <w:tcW w:w="1935" w:type="dxa"/>
          </w:tcPr>
          <w:p w14:paraId="52392C97" w14:textId="089D7F93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4</w:t>
            </w:r>
          </w:p>
        </w:tc>
        <w:tc>
          <w:tcPr>
            <w:tcW w:w="1935" w:type="dxa"/>
          </w:tcPr>
          <w:p w14:paraId="62D272E4" w14:textId="4ED5F892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</w:t>
            </w:r>
          </w:p>
        </w:tc>
      </w:tr>
      <w:tr w:rsidR="00253F20" w:rsidRPr="004F6CB7" w14:paraId="3E1CD4C8" w14:textId="3E8E909C" w:rsidTr="000E7424">
        <w:tc>
          <w:tcPr>
            <w:tcW w:w="3155" w:type="dxa"/>
          </w:tcPr>
          <w:p w14:paraId="569FB8A4" w14:textId="17AEB626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3-12-10</w:t>
            </w:r>
          </w:p>
        </w:tc>
        <w:tc>
          <w:tcPr>
            <w:tcW w:w="1935" w:type="dxa"/>
          </w:tcPr>
          <w:p w14:paraId="487B529B" w14:textId="1D33D7D0" w:rsidR="00253F20" w:rsidRPr="00313D72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</w:t>
            </w:r>
          </w:p>
        </w:tc>
        <w:tc>
          <w:tcPr>
            <w:tcW w:w="1935" w:type="dxa"/>
          </w:tcPr>
          <w:p w14:paraId="7E4E8D34" w14:textId="01ADD581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</w:p>
        </w:tc>
      </w:tr>
      <w:tr w:rsidR="00253F20" w:rsidRPr="004F6CB7" w14:paraId="5F5A18FF" w14:textId="268C109C" w:rsidTr="000E7424">
        <w:tc>
          <w:tcPr>
            <w:tcW w:w="3155" w:type="dxa"/>
          </w:tcPr>
          <w:p w14:paraId="731BD9A4" w14:textId="60CA7AED" w:rsidR="00253F20" w:rsidRPr="00313D72" w:rsidRDefault="00465205" w:rsidP="00971B27">
            <w:pPr>
              <w:rPr>
                <w:rFonts w:ascii="Consolas" w:hAnsi="Consolas"/>
              </w:rPr>
            </w:pPr>
            <w:r w:rsidRPr="00465205">
              <w:rPr>
                <w:rFonts w:ascii="Consolas" w:hAnsi="Consolas"/>
              </w:rPr>
              <w:t>202</w:t>
            </w:r>
            <w:r w:rsidR="006607D6">
              <w:rPr>
                <w:rFonts w:ascii="Consolas" w:hAnsi="Consolas"/>
                <w:lang w:val="bg-BG"/>
              </w:rPr>
              <w:t>3</w:t>
            </w:r>
            <w:r w:rsidRPr="00465205">
              <w:rPr>
                <w:rFonts w:ascii="Consolas" w:hAnsi="Consolas"/>
              </w:rPr>
              <w:t>-</w:t>
            </w:r>
            <w:r w:rsidR="006607D6">
              <w:rPr>
                <w:rFonts w:ascii="Consolas" w:hAnsi="Consolas"/>
                <w:lang w:val="bg-BG"/>
              </w:rPr>
              <w:t>10</w:t>
            </w:r>
            <w:r w:rsidRPr="00465205">
              <w:rPr>
                <w:rFonts w:ascii="Consolas" w:hAnsi="Consolas"/>
              </w:rPr>
              <w:t>-01</w:t>
            </w:r>
          </w:p>
        </w:tc>
        <w:tc>
          <w:tcPr>
            <w:tcW w:w="1935" w:type="dxa"/>
          </w:tcPr>
          <w:p w14:paraId="0E795261" w14:textId="0A12C4B3" w:rsidR="00253F20" w:rsidRPr="006607D6" w:rsidRDefault="006607D6" w:rsidP="00971B27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</w:t>
            </w:r>
          </w:p>
        </w:tc>
        <w:tc>
          <w:tcPr>
            <w:tcW w:w="1935" w:type="dxa"/>
          </w:tcPr>
          <w:p w14:paraId="6665E8F1" w14:textId="04E46EE3" w:rsidR="00253F20" w:rsidRDefault="00465205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</w:tr>
      <w:tr w:rsidR="00253F20" w:rsidRPr="004F6CB7" w14:paraId="49BFC6A6" w14:textId="6EA64F32" w:rsidTr="000E7424">
        <w:tc>
          <w:tcPr>
            <w:tcW w:w="3155" w:type="dxa"/>
          </w:tcPr>
          <w:p w14:paraId="1E7DCC99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253F20" w:rsidRPr="009D26A6" w:rsidRDefault="00253F20" w:rsidP="00971B27">
            <w:r>
              <w:t>…</w:t>
            </w:r>
          </w:p>
        </w:tc>
        <w:tc>
          <w:tcPr>
            <w:tcW w:w="1935" w:type="dxa"/>
          </w:tcPr>
          <w:p w14:paraId="7D3935B5" w14:textId="3AA1D203" w:rsidR="00253F20" w:rsidRDefault="00465205" w:rsidP="00971B27">
            <w:r>
              <w:t>…</w:t>
            </w:r>
          </w:p>
        </w:tc>
      </w:tr>
    </w:tbl>
    <w:p w14:paraId="5D34B122" w14:textId="5226CB1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Hotels by </w:t>
      </w:r>
      <w:r w:rsidR="003F44A0">
        <w:rPr>
          <w:noProof/>
        </w:rPr>
        <w:t>Count of Bookings</w:t>
      </w:r>
    </w:p>
    <w:p w14:paraId="497C5598" w14:textId="56825B7B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65205">
        <w:rPr>
          <w:b/>
          <w:noProof/>
        </w:rPr>
        <w:t>hotel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465205">
        <w:rPr>
          <w:rFonts w:ascii="Consolas" w:hAnsi="Consolas"/>
          <w:b/>
          <w:bCs/>
          <w:noProof/>
        </w:rPr>
        <w:t>VIP Ap</w:t>
      </w:r>
      <w:r w:rsidR="003F44A0">
        <w:rPr>
          <w:rFonts w:ascii="Consolas" w:hAnsi="Consolas"/>
          <w:b/>
          <w:bCs/>
          <w:noProof/>
        </w:rPr>
        <w:t>a</w:t>
      </w:r>
      <w:r w:rsidR="00465205">
        <w:rPr>
          <w:rFonts w:ascii="Consolas" w:hAnsi="Consolas"/>
          <w:b/>
          <w:bCs/>
          <w:noProof/>
        </w:rPr>
        <w:t>rtment</w:t>
      </w:r>
      <w:r w:rsidRPr="008B70D4">
        <w:rPr>
          <w:noProof/>
        </w:rPr>
        <w:t>"</w:t>
      </w:r>
      <w:r w:rsidR="00465205">
        <w:rPr>
          <w:noProof/>
        </w:rPr>
        <w:t xml:space="preserve"> available</w:t>
      </w:r>
      <w:r w:rsidRPr="004F6CB7">
        <w:rPr>
          <w:noProof/>
        </w:rPr>
        <w:t>. Order results by</w:t>
      </w:r>
      <w:r w:rsidR="003F44A0">
        <w:rPr>
          <w:noProof/>
        </w:rPr>
        <w:t xml:space="preserve"> the </w:t>
      </w:r>
      <w:r w:rsidR="003F44A0" w:rsidRPr="003F44A0">
        <w:rPr>
          <w:b/>
          <w:bCs/>
          <w:noProof/>
        </w:rPr>
        <w:t>count of bookings</w:t>
      </w:r>
      <w:r w:rsidR="003F44A0">
        <w:rPr>
          <w:noProof/>
        </w:rPr>
        <w:t xml:space="preserve"> </w:t>
      </w:r>
      <w:r w:rsidR="003A156B">
        <w:rPr>
          <w:noProof/>
        </w:rPr>
        <w:t xml:space="preserve">(count of all bookings for the specific hotel, not only for VIP apartment) </w:t>
      </w:r>
      <w:r w:rsidR="003F44A0">
        <w:rPr>
          <w:noProof/>
        </w:rPr>
        <w:t>made for every hotel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3A156B" w:rsidRDefault="000214AD" w:rsidP="000214AD">
      <w:pPr>
        <w:rPr>
          <w:noProof/>
          <w:lang w:val="bg-BG"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7889666" w14:textId="3B7F60F6" w:rsidR="000214AD" w:rsidRPr="003F44A0" w:rsidRDefault="000214AD" w:rsidP="003F44A0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</w:tblGrid>
      <w:tr w:rsidR="003F44A0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3F44A0" w:rsidRPr="00493A09" w:rsidRDefault="003F44A0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3F44A0" w:rsidRPr="00493A09" w:rsidRDefault="003F44A0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</w:tr>
      <w:tr w:rsidR="002639C5" w:rsidRPr="00D679E8" w14:paraId="290265F2" w14:textId="77777777" w:rsidTr="00971B27">
        <w:tc>
          <w:tcPr>
            <w:tcW w:w="1190" w:type="dxa"/>
          </w:tcPr>
          <w:p w14:paraId="52F8EE89" w14:textId="427D62E1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5</w:t>
            </w:r>
          </w:p>
        </w:tc>
        <w:tc>
          <w:tcPr>
            <w:tcW w:w="4085" w:type="dxa"/>
          </w:tcPr>
          <w:p w14:paraId="32E3E506" w14:textId="723364E9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 xml:space="preserve">Saint Ouen Marche Aux </w:t>
            </w:r>
            <w:proofErr w:type="spellStart"/>
            <w:r w:rsidRPr="00AC7A86">
              <w:rPr>
                <w:rFonts w:ascii="Consolas" w:hAnsi="Consolas"/>
              </w:rPr>
              <w:t>Puces</w:t>
            </w:r>
            <w:proofErr w:type="spellEnd"/>
          </w:p>
        </w:tc>
      </w:tr>
      <w:tr w:rsidR="002639C5" w:rsidRPr="00D679E8" w14:paraId="0F71AB59" w14:textId="77777777" w:rsidTr="00971B27">
        <w:tc>
          <w:tcPr>
            <w:tcW w:w="1190" w:type="dxa"/>
          </w:tcPr>
          <w:p w14:paraId="5C0DB01B" w14:textId="1BB761BE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11</w:t>
            </w:r>
          </w:p>
        </w:tc>
        <w:tc>
          <w:tcPr>
            <w:tcW w:w="4085" w:type="dxa"/>
          </w:tcPr>
          <w:p w14:paraId="1429E8AF" w14:textId="2A06853D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Silken Al-</w:t>
            </w:r>
            <w:proofErr w:type="spellStart"/>
            <w:r w:rsidRPr="00AC7A86">
              <w:rPr>
                <w:rFonts w:ascii="Consolas" w:hAnsi="Consolas"/>
              </w:rPr>
              <w:t>Andalaus</w:t>
            </w:r>
            <w:proofErr w:type="spellEnd"/>
            <w:r w:rsidRPr="00AC7A86">
              <w:rPr>
                <w:rFonts w:ascii="Consolas" w:hAnsi="Consolas"/>
              </w:rPr>
              <w:t xml:space="preserve"> Palace</w:t>
            </w:r>
          </w:p>
        </w:tc>
      </w:tr>
      <w:tr w:rsidR="002639C5" w:rsidRPr="00D679E8" w14:paraId="75831257" w14:textId="77777777" w:rsidTr="00971B27">
        <w:tc>
          <w:tcPr>
            <w:tcW w:w="1190" w:type="dxa"/>
          </w:tcPr>
          <w:p w14:paraId="16C734F3" w14:textId="7BC7DDB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20</w:t>
            </w:r>
          </w:p>
        </w:tc>
        <w:tc>
          <w:tcPr>
            <w:tcW w:w="4085" w:type="dxa"/>
          </w:tcPr>
          <w:p w14:paraId="734709EB" w14:textId="3A61FBD6" w:rsidR="002639C5" w:rsidRPr="00D679E8" w:rsidRDefault="002639C5" w:rsidP="002639C5">
            <w:pPr>
              <w:rPr>
                <w:rFonts w:ascii="Consolas" w:hAnsi="Consolas"/>
              </w:rPr>
            </w:pPr>
            <w:proofErr w:type="spellStart"/>
            <w:r w:rsidRPr="00AC7A86">
              <w:rPr>
                <w:rFonts w:ascii="Consolas" w:hAnsi="Consolas"/>
              </w:rPr>
              <w:t>Kivotos</w:t>
            </w:r>
            <w:proofErr w:type="spellEnd"/>
          </w:p>
        </w:tc>
      </w:tr>
      <w:tr w:rsidR="002639C5" w:rsidRPr="00D679E8" w14:paraId="30359F20" w14:textId="77777777" w:rsidTr="00971B27">
        <w:tc>
          <w:tcPr>
            <w:tcW w:w="1190" w:type="dxa"/>
          </w:tcPr>
          <w:p w14:paraId="40638160" w14:textId="6536F1A6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3</w:t>
            </w:r>
          </w:p>
        </w:tc>
        <w:tc>
          <w:tcPr>
            <w:tcW w:w="4085" w:type="dxa"/>
          </w:tcPr>
          <w:p w14:paraId="44671DC3" w14:textId="2E13EB36" w:rsidR="002639C5" w:rsidRPr="00D679E8" w:rsidRDefault="002639C5" w:rsidP="002639C5">
            <w:pPr>
              <w:rPr>
                <w:rFonts w:ascii="Consolas" w:hAnsi="Consolas"/>
              </w:rPr>
            </w:pPr>
            <w:r w:rsidRPr="00AC7A86">
              <w:rPr>
                <w:rFonts w:ascii="Consolas" w:hAnsi="Consolas"/>
              </w:rPr>
              <w:t>Antica Panada</w:t>
            </w:r>
          </w:p>
        </w:tc>
      </w:tr>
      <w:tr w:rsidR="002639C5" w:rsidRPr="00D679E8" w14:paraId="2DCBD199" w14:textId="77777777" w:rsidTr="00971B27">
        <w:tc>
          <w:tcPr>
            <w:tcW w:w="1190" w:type="dxa"/>
          </w:tcPr>
          <w:p w14:paraId="14265C07" w14:textId="7DC6E83D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4085" w:type="dxa"/>
          </w:tcPr>
          <w:p w14:paraId="1EA5445F" w14:textId="74C31240" w:rsidR="002639C5" w:rsidRPr="002639C5" w:rsidRDefault="002639C5" w:rsidP="002639C5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7F34ACB3" w14:textId="71628ACB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>Tourists</w:t>
      </w:r>
      <w:r w:rsidR="000214AD" w:rsidRPr="00CE0C6C">
        <w:rPr>
          <w:noProof/>
        </w:rPr>
        <w:t xml:space="preserve"> without </w:t>
      </w:r>
      <w:r>
        <w:rPr>
          <w:noProof/>
        </w:rPr>
        <w:t>Bookings</w:t>
      </w:r>
    </w:p>
    <w:p w14:paraId="22D2523B" w14:textId="1E1E0B1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2B1B9F">
        <w:rPr>
          <w:noProof/>
        </w:rPr>
        <w:t>tourists</w:t>
      </w:r>
      <w:r w:rsidRPr="004F6CB7">
        <w:rPr>
          <w:noProof/>
        </w:rPr>
        <w:t xml:space="preserve"> </w:t>
      </w:r>
      <w:r w:rsidR="002B1B9F">
        <w:rPr>
          <w:b/>
          <w:noProof/>
        </w:rPr>
        <w:t>that haven’t booked a hotel yet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69A33F41" w:rsidR="000B36BB" w:rsidRPr="000B36BB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5602D1E7" w14:textId="4CE40F39" w:rsidR="000214AD" w:rsidRPr="004F6CB7" w:rsidRDefault="002B1B9F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PhoneNumber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79"/>
        <w:gridCol w:w="3981"/>
        <w:gridCol w:w="5925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1CA7438D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31C88A8C" w:rsidR="000214AD" w:rsidRPr="004134DC" w:rsidRDefault="00B337E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54A40710" w:rsidR="000214AD" w:rsidRPr="00DC597E" w:rsidRDefault="00B337ED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9</w:t>
            </w:r>
          </w:p>
        </w:tc>
        <w:tc>
          <w:tcPr>
            <w:tcW w:w="3999" w:type="dxa"/>
          </w:tcPr>
          <w:p w14:paraId="2BB5E823" w14:textId="345DAD3D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Ahmet Yilmaz</w:t>
            </w:r>
          </w:p>
        </w:tc>
        <w:tc>
          <w:tcPr>
            <w:tcW w:w="5954" w:type="dxa"/>
          </w:tcPr>
          <w:p w14:paraId="7C974799" w14:textId="32A15CEE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777-777-7707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7ACA5128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</w:t>
            </w:r>
            <w:r w:rsidR="00B337ED">
              <w:rPr>
                <w:rFonts w:ascii="Consolas" w:hAnsi="Consolas"/>
              </w:rPr>
              <w:t>4</w:t>
            </w:r>
          </w:p>
        </w:tc>
        <w:tc>
          <w:tcPr>
            <w:tcW w:w="3999" w:type="dxa"/>
          </w:tcPr>
          <w:p w14:paraId="7B599AB8" w14:textId="06C7DC4B" w:rsidR="000214AD" w:rsidRPr="00DC597E" w:rsidRDefault="00B337ED" w:rsidP="00375689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Friedrich Weber</w:t>
            </w:r>
          </w:p>
        </w:tc>
        <w:tc>
          <w:tcPr>
            <w:tcW w:w="5954" w:type="dxa"/>
          </w:tcPr>
          <w:p w14:paraId="379188A5" w14:textId="3E1E4ED6" w:rsidR="000214AD" w:rsidRPr="00DC597E" w:rsidRDefault="00B337ED" w:rsidP="001B030C">
            <w:pPr>
              <w:rPr>
                <w:rFonts w:ascii="Consolas" w:hAnsi="Consolas"/>
              </w:rPr>
            </w:pPr>
            <w:r w:rsidRPr="00B337ED">
              <w:rPr>
                <w:rFonts w:ascii="Consolas" w:hAnsi="Consolas"/>
              </w:rPr>
              <w:t>434-444-4414</w:t>
            </w:r>
          </w:p>
        </w:tc>
      </w:tr>
      <w:tr w:rsidR="00B337ED" w:rsidRPr="00DC597E" w14:paraId="7E9EC821" w14:textId="77777777" w:rsidTr="00375689">
        <w:tc>
          <w:tcPr>
            <w:tcW w:w="532" w:type="dxa"/>
          </w:tcPr>
          <w:p w14:paraId="01668F3D" w14:textId="6B1B04F1" w:rsidR="00B337ED" w:rsidRPr="00B337ED" w:rsidRDefault="00B337ED" w:rsidP="00971B27">
            <w:pPr>
              <w:jc w:val="center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3999" w:type="dxa"/>
          </w:tcPr>
          <w:p w14:paraId="5691D0EE" w14:textId="48046D97" w:rsidR="00B337ED" w:rsidRPr="00B337ED" w:rsidRDefault="00B337ED" w:rsidP="003756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  <w:tc>
          <w:tcPr>
            <w:tcW w:w="5954" w:type="dxa"/>
          </w:tcPr>
          <w:p w14:paraId="33091607" w14:textId="26E5B2D4" w:rsidR="00B337ED" w:rsidRPr="00B337ED" w:rsidRDefault="00B337ED" w:rsidP="001B030C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lang w:val="bg-BG"/>
              </w:rPr>
              <w:t>...</w:t>
            </w:r>
          </w:p>
        </w:tc>
      </w:tr>
    </w:tbl>
    <w:p w14:paraId="137A99EC" w14:textId="39A5B30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771A51">
        <w:rPr>
          <w:noProof/>
        </w:rPr>
        <w:t>10</w:t>
      </w:r>
      <w:r w:rsidRPr="00CE0C6C">
        <w:rPr>
          <w:noProof/>
        </w:rPr>
        <w:t xml:space="preserve"> </w:t>
      </w:r>
      <w:r w:rsidR="004C6DCF">
        <w:rPr>
          <w:noProof/>
        </w:rPr>
        <w:t>Bookings</w:t>
      </w:r>
    </w:p>
    <w:p w14:paraId="7FCD1A15" w14:textId="79F94856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771A51">
        <w:rPr>
          <w:b/>
          <w:bCs/>
          <w:noProof/>
        </w:rPr>
        <w:t>10</w:t>
      </w:r>
      <w:r>
        <w:rPr>
          <w:noProof/>
        </w:rPr>
        <w:t xml:space="preserve"> </w:t>
      </w:r>
      <w:r w:rsidR="00BF4067">
        <w:rPr>
          <w:noProof/>
        </w:rPr>
        <w:t>bookings</w:t>
      </w:r>
      <w:r>
        <w:rPr>
          <w:noProof/>
        </w:rPr>
        <w:t xml:space="preserve"> that </w:t>
      </w:r>
      <w:r w:rsidR="00BF4067">
        <w:rPr>
          <w:noProof/>
        </w:rPr>
        <w:t xml:space="preserve">will </w:t>
      </w:r>
      <w:r w:rsidR="00BF4067" w:rsidRPr="00BF4067">
        <w:rPr>
          <w:b/>
          <w:bCs/>
          <w:noProof/>
        </w:rPr>
        <w:t>arrive</w:t>
      </w:r>
      <w:r w:rsidR="00BF4067">
        <w:rPr>
          <w:noProof/>
        </w:rPr>
        <w:t xml:space="preserve"> </w:t>
      </w:r>
      <w:r w:rsidRPr="00886480">
        <w:rPr>
          <w:b/>
          <w:bCs/>
          <w:noProof/>
        </w:rPr>
        <w:t xml:space="preserve">before </w:t>
      </w:r>
      <w:r w:rsidR="00406272" w:rsidRPr="00406272">
        <w:rPr>
          <w:rFonts w:ascii="Consolas" w:hAnsi="Consolas"/>
          <w:b/>
          <w:bCs/>
          <w:noProof/>
        </w:rPr>
        <w:t>2023-</w:t>
      </w:r>
      <w:r w:rsidR="00BF4067">
        <w:rPr>
          <w:rFonts w:ascii="Consolas" w:hAnsi="Consolas"/>
          <w:b/>
          <w:bCs/>
          <w:noProof/>
        </w:rPr>
        <w:t>12</w:t>
      </w:r>
      <w:r w:rsidR="00406272" w:rsidRPr="00406272">
        <w:rPr>
          <w:rFonts w:ascii="Consolas" w:hAnsi="Consolas"/>
          <w:b/>
          <w:bCs/>
          <w:noProof/>
        </w:rPr>
        <w:t>-</w:t>
      </w:r>
      <w:r w:rsidR="00BF4067">
        <w:rPr>
          <w:rFonts w:ascii="Consolas" w:hAnsi="Consolas"/>
          <w:b/>
          <w:bCs/>
          <w:noProof/>
        </w:rPr>
        <w:t>3</w:t>
      </w:r>
      <w:r w:rsidR="00406272" w:rsidRPr="00406272">
        <w:rPr>
          <w:rFonts w:ascii="Consolas" w:hAnsi="Consolas"/>
          <w:b/>
          <w:bCs/>
          <w:noProof/>
        </w:rPr>
        <w:t>1</w:t>
      </w:r>
      <w:r w:rsidR="00771A51">
        <w:rPr>
          <w:rFonts w:ascii="Consolas" w:hAnsi="Consolas"/>
          <w:b/>
          <w:bCs/>
          <w:noProof/>
        </w:rPr>
        <w:t>.</w:t>
      </w:r>
      <w:r>
        <w:rPr>
          <w:b/>
          <w:bCs/>
          <w:noProof/>
        </w:rPr>
        <w:t xml:space="preserve"> </w:t>
      </w:r>
      <w:r w:rsidR="00771A51">
        <w:rPr>
          <w:noProof/>
        </w:rPr>
        <w:t xml:space="preserve">You will need </w:t>
      </w:r>
      <w:r w:rsidR="000D3E78">
        <w:rPr>
          <w:noProof/>
        </w:rPr>
        <w:t xml:space="preserve">to select the bookings in </w:t>
      </w:r>
      <w:r w:rsidR="000D3E78" w:rsidRPr="000D3E78">
        <w:rPr>
          <w:b/>
          <w:bCs/>
          <w:noProof/>
        </w:rPr>
        <w:t>hotels with odd-numbered IDs</w:t>
      </w:r>
      <w:r w:rsidR="000D3E78">
        <w:rPr>
          <w:noProof/>
        </w:rPr>
        <w:t>. S</w:t>
      </w:r>
      <w:r w:rsidR="000D3E78" w:rsidRPr="000D3E78">
        <w:rPr>
          <w:noProof/>
        </w:rPr>
        <w:t xml:space="preserve">ort the results in </w:t>
      </w:r>
      <w:r w:rsidR="000D3E78" w:rsidRPr="000D3E78">
        <w:rPr>
          <w:b/>
          <w:bCs/>
          <w:noProof/>
        </w:rPr>
        <w:t>ascending</w:t>
      </w:r>
      <w:r w:rsidR="000D3E78" w:rsidRPr="000D3E78">
        <w:rPr>
          <w:noProof/>
        </w:rPr>
        <w:t xml:space="preserve"> order, first by </w:t>
      </w:r>
      <w:r w:rsidR="000D3E78">
        <w:rPr>
          <w:b/>
          <w:bCs/>
          <w:noProof/>
        </w:rPr>
        <w:t>C</w:t>
      </w:r>
      <w:r w:rsidR="000D3E78" w:rsidRPr="000D3E78">
        <w:rPr>
          <w:b/>
          <w:bCs/>
          <w:noProof/>
        </w:rPr>
        <w:t>ountryName</w:t>
      </w:r>
      <w:r w:rsidR="000D3E78" w:rsidRPr="000D3E78">
        <w:rPr>
          <w:noProof/>
        </w:rPr>
        <w:t xml:space="preserve">, and then by </w:t>
      </w:r>
      <w:r w:rsidR="000D3E78" w:rsidRPr="000D3E78">
        <w:rPr>
          <w:b/>
          <w:bCs/>
          <w:noProof/>
        </w:rPr>
        <w:t>ArrivalDate</w:t>
      </w:r>
      <w:r w:rsidR="000D3E78" w:rsidRPr="000D3E78">
        <w:rPr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52938A0A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60A910BC" w14:textId="02B8F9DB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DestinationName</w:t>
      </w:r>
    </w:p>
    <w:p w14:paraId="50F3F7DA" w14:textId="343232A0" w:rsidR="000214AD" w:rsidRPr="002C16A9" w:rsidRDefault="000D3E78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ount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203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1C0C7327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F3719B8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estinationName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3E1A6D36" w:rsidR="000214AD" w:rsidRPr="00714DC0" w:rsidRDefault="000D3E78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ount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31427B1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Royal Promenade des </w:t>
            </w:r>
            <w:proofErr w:type="spellStart"/>
            <w:r w:rsidRPr="000D3E78">
              <w:rPr>
                <w:rFonts w:ascii="Consolas" w:hAnsi="Consolas"/>
              </w:rPr>
              <w:t>Anglais</w:t>
            </w:r>
            <w:proofErr w:type="spellEnd"/>
          </w:p>
        </w:tc>
        <w:tc>
          <w:tcPr>
            <w:tcW w:w="1971" w:type="dxa"/>
          </w:tcPr>
          <w:p w14:paraId="5B1382AC" w14:textId="1EF6075C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Nice</w:t>
            </w:r>
          </w:p>
        </w:tc>
        <w:tc>
          <w:tcPr>
            <w:tcW w:w="4149" w:type="dxa"/>
          </w:tcPr>
          <w:p w14:paraId="1688E976" w14:textId="777E3ADA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04AD62E9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220AA02F" w14:textId="36E5442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0CAFE200" w14:textId="58247764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1250D2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 xml:space="preserve">Saint Ouen Marche Aux </w:t>
            </w:r>
            <w:proofErr w:type="spellStart"/>
            <w:r w:rsidRPr="000D3E78">
              <w:rPr>
                <w:rFonts w:ascii="Consolas" w:hAnsi="Consolas"/>
              </w:rPr>
              <w:t>Puces</w:t>
            </w:r>
            <w:proofErr w:type="spellEnd"/>
          </w:p>
        </w:tc>
        <w:tc>
          <w:tcPr>
            <w:tcW w:w="1971" w:type="dxa"/>
          </w:tcPr>
          <w:p w14:paraId="1D6825AF" w14:textId="5C8EB277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Paris</w:t>
            </w:r>
          </w:p>
        </w:tc>
        <w:tc>
          <w:tcPr>
            <w:tcW w:w="4149" w:type="dxa"/>
          </w:tcPr>
          <w:p w14:paraId="3F7A6DC9" w14:textId="12E4AF05" w:rsidR="000214AD" w:rsidRPr="0098215E" w:rsidRDefault="000D3E78" w:rsidP="00971B27">
            <w:pPr>
              <w:spacing w:before="0" w:after="0"/>
              <w:rPr>
                <w:rFonts w:ascii="Consolas" w:hAnsi="Consolas"/>
              </w:rPr>
            </w:pPr>
            <w:r w:rsidRPr="000D3E78">
              <w:rPr>
                <w:rFonts w:ascii="Consolas" w:hAnsi="Consolas"/>
              </w:rPr>
              <w:t>France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3A0CF4CD" w:rsidR="000214AD" w:rsidRPr="00CE0C6C" w:rsidRDefault="004C6DCF" w:rsidP="000214AD">
      <w:pPr>
        <w:pStyle w:val="Heading2"/>
        <w:rPr>
          <w:noProof/>
        </w:rPr>
      </w:pPr>
      <w:r>
        <w:rPr>
          <w:noProof/>
        </w:rPr>
        <w:t xml:space="preserve">Tourists </w:t>
      </w:r>
      <w:r w:rsidR="00AD5A5A">
        <w:rPr>
          <w:noProof/>
        </w:rPr>
        <w:t>booked in Hotels</w:t>
      </w:r>
    </w:p>
    <w:p w14:paraId="31FE5356" w14:textId="4C6CB308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AD5A5A">
        <w:rPr>
          <w:noProof/>
        </w:rPr>
        <w:t>touris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AD5A5A">
        <w:rPr>
          <w:rFonts w:ascii="Consolas" w:hAnsi="Consolas"/>
          <w:b/>
          <w:bCs/>
          <w:noProof/>
        </w:rPr>
        <w:t>EZ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 w:rsidR="00AD5A5A">
        <w:rPr>
          <w:noProof/>
        </w:rPr>
        <w:t xml:space="preserve">the </w:t>
      </w:r>
      <w:r w:rsidR="00AD5A5A" w:rsidRPr="00A40581">
        <w:rPr>
          <w:b/>
          <w:bCs/>
          <w:noProof/>
        </w:rPr>
        <w:t>names of the hotels</w:t>
      </w:r>
      <w:r w:rsidR="00AD5A5A">
        <w:rPr>
          <w:noProof/>
        </w:rPr>
        <w:t>, that they have booked a room in.</w:t>
      </w:r>
      <w:r w:rsidRPr="00C002B8">
        <w:rPr>
          <w:noProof/>
        </w:rPr>
        <w:t xml:space="preserve"> Order by</w:t>
      </w:r>
      <w:r w:rsidR="00E54B9F">
        <w:rPr>
          <w:noProof/>
        </w:rPr>
        <w:t xml:space="preserve"> </w:t>
      </w:r>
      <w:r w:rsidR="00AD5A5A">
        <w:rPr>
          <w:noProof/>
        </w:rPr>
        <w:t xml:space="preserve">the </w:t>
      </w:r>
      <w:r w:rsidR="00E54B9F" w:rsidRPr="00A40581">
        <w:rPr>
          <w:b/>
          <w:bCs/>
          <w:noProof/>
        </w:rPr>
        <w:t>price</w:t>
      </w:r>
      <w:r w:rsidR="00AD5A5A" w:rsidRPr="00A40581">
        <w:rPr>
          <w:b/>
          <w:bCs/>
          <w:noProof/>
        </w:rPr>
        <w:t xml:space="preserve"> of the room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0B68C3A" w14:textId="121B4384" w:rsidR="00800FD7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531BA51D" w14:textId="5B20E1C8" w:rsidR="00AD5A5A" w:rsidRPr="00AD5A5A" w:rsidRDefault="00AD5A5A" w:rsidP="00AD5A5A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RoomPrice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765"/>
        <w:gridCol w:w="1305"/>
      </w:tblGrid>
      <w:tr w:rsidR="00AD5A5A" w:rsidRPr="009201EB" w14:paraId="25FD5098" w14:textId="16616B9A" w:rsidTr="00580A5E">
        <w:tc>
          <w:tcPr>
            <w:tcW w:w="4765" w:type="dxa"/>
            <w:shd w:val="clear" w:color="auto" w:fill="D9D9D9" w:themeFill="background1" w:themeFillShade="D9"/>
          </w:tcPr>
          <w:p w14:paraId="2C9BE554" w14:textId="4617975C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1305" w:type="dxa"/>
            <w:shd w:val="clear" w:color="auto" w:fill="D9D9D9" w:themeFill="background1" w:themeFillShade="D9"/>
          </w:tcPr>
          <w:p w14:paraId="315F0987" w14:textId="4777571D" w:rsidR="00AD5A5A" w:rsidRPr="009201EB" w:rsidRDefault="00AD5A5A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oomPrice</w:t>
            </w:r>
          </w:p>
        </w:tc>
      </w:tr>
      <w:tr w:rsidR="00AD5A5A" w:rsidRPr="009C4F9F" w14:paraId="3AAC6374" w14:textId="1E2A407B" w:rsidTr="00580A5E">
        <w:tc>
          <w:tcPr>
            <w:tcW w:w="4765" w:type="dxa"/>
          </w:tcPr>
          <w:p w14:paraId="020994D0" w14:textId="03166E77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1305" w:type="dxa"/>
          </w:tcPr>
          <w:p w14:paraId="16A7B3E0" w14:textId="574EE410" w:rsidR="00AD5A5A" w:rsidRPr="009C4F9F" w:rsidRDefault="00AD5A5A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00.00</w:t>
            </w:r>
          </w:p>
        </w:tc>
      </w:tr>
      <w:tr w:rsidR="00AD5A5A" w:rsidRPr="009C4F9F" w14:paraId="59AC09E9" w14:textId="374A5481" w:rsidTr="00580A5E">
        <w:tc>
          <w:tcPr>
            <w:tcW w:w="4765" w:type="dxa"/>
          </w:tcPr>
          <w:p w14:paraId="02703322" w14:textId="63AAF0F3" w:rsidR="00AD5A5A" w:rsidRPr="009C4F9F" w:rsidRDefault="00AD5A5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AD5A5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6261B6BB" w14:textId="5F7FB25E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6661711F" w14:textId="30322A67" w:rsidTr="00580A5E">
        <w:tc>
          <w:tcPr>
            <w:tcW w:w="4765" w:type="dxa"/>
          </w:tcPr>
          <w:p w14:paraId="380511A7" w14:textId="481A7EB4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Liebesbier Urban Art &amp; Smart Hotel</w:t>
            </w:r>
          </w:p>
        </w:tc>
        <w:tc>
          <w:tcPr>
            <w:tcW w:w="1305" w:type="dxa"/>
          </w:tcPr>
          <w:p w14:paraId="7D48A150" w14:textId="159CCC1C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80.50</w:t>
            </w:r>
          </w:p>
        </w:tc>
      </w:tr>
      <w:tr w:rsidR="00AD5A5A" w:rsidRPr="009C4F9F" w14:paraId="01E5CA5B" w14:textId="77777777" w:rsidTr="00580A5E">
        <w:tc>
          <w:tcPr>
            <w:tcW w:w="4765" w:type="dxa"/>
          </w:tcPr>
          <w:p w14:paraId="33A6BD62" w14:textId="46296AE7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80A5E">
              <w:rPr>
                <w:rFonts w:ascii="Consolas" w:hAnsi="Consolas"/>
                <w:noProof/>
              </w:rPr>
              <w:t>Anklamer Hof</w:t>
            </w:r>
          </w:p>
        </w:tc>
        <w:tc>
          <w:tcPr>
            <w:tcW w:w="1305" w:type="dxa"/>
          </w:tcPr>
          <w:p w14:paraId="357D6400" w14:textId="7D7FC62A" w:rsidR="00AD5A5A" w:rsidRPr="009C4F9F" w:rsidRDefault="00580A5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5A8B3259" w14:textId="77777777" w:rsidTr="00580A5E">
        <w:tc>
          <w:tcPr>
            <w:tcW w:w="4765" w:type="dxa"/>
          </w:tcPr>
          <w:p w14:paraId="480D1210" w14:textId="077CA36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387AD005" w14:textId="4BE1E73D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  <w:r w:rsidR="00580A5E">
              <w:rPr>
                <w:rFonts w:ascii="Consolas" w:hAnsi="Consolas"/>
                <w:noProof/>
              </w:rPr>
              <w:t>50.00</w:t>
            </w:r>
          </w:p>
        </w:tc>
      </w:tr>
      <w:tr w:rsidR="00580A5E" w:rsidRPr="009C4F9F" w14:paraId="71AF06D6" w14:textId="77777777" w:rsidTr="00580A5E">
        <w:tc>
          <w:tcPr>
            <w:tcW w:w="4765" w:type="dxa"/>
          </w:tcPr>
          <w:p w14:paraId="789F3FC0" w14:textId="07BF1DBB" w:rsidR="00580A5E" w:rsidRPr="005333AA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 w:rsidRPr="005333AA">
              <w:rPr>
                <w:rFonts w:ascii="Consolas" w:hAnsi="Consolas"/>
                <w:noProof/>
              </w:rPr>
              <w:t>Silken Al-Andalaus Palace</w:t>
            </w:r>
          </w:p>
        </w:tc>
        <w:tc>
          <w:tcPr>
            <w:tcW w:w="1305" w:type="dxa"/>
          </w:tcPr>
          <w:p w14:paraId="105D9879" w14:textId="68823A8B" w:rsidR="00580A5E" w:rsidRDefault="00580A5E" w:rsidP="00580A5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50.00</w:t>
            </w:r>
          </w:p>
        </w:tc>
      </w:tr>
      <w:tr w:rsidR="005333AA" w:rsidRPr="009C4F9F" w14:paraId="4F7CC4BF" w14:textId="77777777" w:rsidTr="00580A5E">
        <w:tc>
          <w:tcPr>
            <w:tcW w:w="4765" w:type="dxa"/>
          </w:tcPr>
          <w:p w14:paraId="71F13F11" w14:textId="23E0ACA8" w:rsidR="005333AA" w:rsidRP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305" w:type="dxa"/>
          </w:tcPr>
          <w:p w14:paraId="4F0D6231" w14:textId="6DA2E331" w:rsidR="005333AA" w:rsidRDefault="005333AA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1D71E93E" w:rsidR="000214AD" w:rsidRPr="004F6CB7" w:rsidRDefault="003C4FDB" w:rsidP="000214AD">
      <w:pPr>
        <w:pStyle w:val="Heading2"/>
        <w:rPr>
          <w:noProof/>
        </w:rPr>
      </w:pPr>
      <w:r>
        <w:rPr>
          <w:noProof/>
        </w:rPr>
        <w:t>Hotel</w:t>
      </w:r>
      <w:r w:rsidR="00683165">
        <w:rPr>
          <w:noProof/>
        </w:rPr>
        <w:t>s</w:t>
      </w:r>
      <w:r>
        <w:rPr>
          <w:noProof/>
        </w:rPr>
        <w:t xml:space="preserve"> Revenue</w:t>
      </w:r>
    </w:p>
    <w:p w14:paraId="254F405A" w14:textId="24E51A89" w:rsidR="00EF1690" w:rsidRPr="003C4FDB" w:rsidRDefault="003C4FDB" w:rsidP="003C4FDB">
      <w:pPr>
        <w:pStyle w:val="Heading3"/>
        <w:rPr>
          <w:rFonts w:eastAsiaTheme="minorHAnsi" w:cstheme="minorBidi"/>
          <w:b w:val="0"/>
          <w:color w:val="auto"/>
          <w:sz w:val="22"/>
          <w:szCs w:val="22"/>
        </w:rPr>
      </w:pPr>
      <w:bookmarkStart w:id="1" w:name="_Hlk83282235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In this task, you will write an SQL query to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calculate the total price of all bookings for each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based on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oom pric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and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number of nights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guests have stayed. The result should list the hotel names and their corresponding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venue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1FFE1017" w14:textId="5F84A904" w:rsidR="00CF5A79" w:rsidRDefault="00CE6934" w:rsidP="00BD3F39">
      <w:pPr>
        <w:pStyle w:val="ListParagraph"/>
        <w:numPr>
          <w:ilvl w:val="0"/>
          <w:numId w:val="27"/>
        </w:numPr>
      </w:pPr>
      <w:r>
        <w:t xml:space="preserve">Foreach </w:t>
      </w:r>
      <w:r w:rsidRPr="00CE6934">
        <w:rPr>
          <w:b/>
          <w:bCs/>
        </w:rPr>
        <w:t>Booking</w:t>
      </w:r>
      <w:r>
        <w:t xml:space="preserve"> you should </w:t>
      </w:r>
      <w:r w:rsidRPr="00CE6934">
        <w:rPr>
          <w:b/>
          <w:bCs/>
        </w:rPr>
        <w:t>join</w:t>
      </w:r>
      <w:r>
        <w:t xml:space="preserve"> data for the </w:t>
      </w:r>
      <w:r w:rsidRPr="00CE6934">
        <w:rPr>
          <w:b/>
          <w:bCs/>
        </w:rPr>
        <w:t>Hotel</w:t>
      </w:r>
      <w:r>
        <w:t xml:space="preserve"> and the </w:t>
      </w:r>
      <w:r w:rsidRPr="00CE6934">
        <w:rPr>
          <w:b/>
          <w:bCs/>
        </w:rPr>
        <w:t>Room</w:t>
      </w:r>
      <w:r>
        <w:rPr>
          <w:b/>
          <w:bCs/>
        </w:rPr>
        <w:t>, using the Id references</w:t>
      </w:r>
      <w:r>
        <w:t>;</w:t>
      </w:r>
    </w:p>
    <w:p w14:paraId="12B51F8B" w14:textId="03AB7858" w:rsidR="00CE6934" w:rsidRPr="00CF5A79" w:rsidRDefault="003C4FDB" w:rsidP="00BD3F39">
      <w:pPr>
        <w:pStyle w:val="ListParagraph"/>
        <w:numPr>
          <w:ilvl w:val="0"/>
          <w:numId w:val="27"/>
        </w:numPr>
      </w:pPr>
      <w:proofErr w:type="spellStart"/>
      <w:r>
        <w:rPr>
          <w:b/>
          <w:bCs/>
        </w:rPr>
        <w:t>NightsCount</w:t>
      </w:r>
      <w:proofErr w:type="spellEnd"/>
      <w:r w:rsidR="00CE6934">
        <w:t xml:space="preserve"> – you will need the </w:t>
      </w:r>
      <w:proofErr w:type="spellStart"/>
      <w:r w:rsidR="00CE6934" w:rsidRPr="00CE6934">
        <w:rPr>
          <w:b/>
          <w:bCs/>
        </w:rPr>
        <w:t>ArrivalDate</w:t>
      </w:r>
      <w:proofErr w:type="spellEnd"/>
      <w:r w:rsidR="00CE6934">
        <w:t xml:space="preserve"> and </w:t>
      </w:r>
      <w:proofErr w:type="spellStart"/>
      <w:r w:rsidR="00CE6934" w:rsidRPr="00CE6934">
        <w:rPr>
          <w:b/>
          <w:bCs/>
        </w:rPr>
        <w:t>DepartureDate</w:t>
      </w:r>
      <w:proofErr w:type="spellEnd"/>
      <w:r w:rsidR="00CE6934">
        <w:rPr>
          <w:b/>
          <w:bCs/>
        </w:rPr>
        <w:t xml:space="preserve"> </w:t>
      </w:r>
      <w:r w:rsidR="00CE6934" w:rsidRPr="00CE6934">
        <w:t xml:space="preserve">for </w:t>
      </w:r>
      <w:r>
        <w:t>a</w:t>
      </w:r>
      <w:r w:rsidR="00CE6934">
        <w:rPr>
          <w:b/>
          <w:bCs/>
        </w:rPr>
        <w:t xml:space="preserve"> DATEDIFF function;</w:t>
      </w:r>
    </w:p>
    <w:p w14:paraId="266AC417" w14:textId="5CDF9816" w:rsidR="003C4FDB" w:rsidRDefault="00EF1690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 w:val="0"/>
          <w:color w:val="auto"/>
          <w:sz w:val="22"/>
          <w:szCs w:val="22"/>
        </w:rPr>
        <w:t>C</w:t>
      </w:r>
      <w:r w:rsidR="00045B05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culate the </w:t>
      </w:r>
      <w:proofErr w:type="spellStart"/>
      <w:r w:rsidR="00CE0227"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 w:rsidR="00CE0227">
        <w:rPr>
          <w:rFonts w:eastAsiaTheme="minorHAnsi" w:cstheme="minorBidi"/>
          <w:bCs/>
          <w:color w:val="auto"/>
          <w:sz w:val="22"/>
          <w:szCs w:val="22"/>
        </w:rPr>
        <w:t xml:space="preserve"> by summing the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</w:t>
      </w:r>
      <w:r w:rsidR="00CE0227">
        <w:rPr>
          <w:rFonts w:eastAsiaTheme="minorHAnsi" w:cstheme="minorBidi"/>
          <w:bCs/>
          <w:color w:val="auto"/>
          <w:sz w:val="22"/>
          <w:szCs w:val="22"/>
        </w:rPr>
        <w:t>of</w:t>
      </w:r>
      <w:r w:rsidR="00045B05" w:rsidRPr="003C4FDB">
        <w:rPr>
          <w:rFonts w:eastAsiaTheme="minorHAnsi" w:cstheme="minorBidi"/>
          <w:bCs/>
          <w:color w:val="auto"/>
          <w:sz w:val="22"/>
          <w:szCs w:val="22"/>
        </w:rPr>
        <w:t xml:space="preserve"> each book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, </w:t>
      </w:r>
      <w:r w:rsidR="00CE0227" w:rsidRPr="00CE0227">
        <w:rPr>
          <w:rFonts w:eastAsiaTheme="minorHAnsi" w:cstheme="minorBidi"/>
          <w:b w:val="0"/>
          <w:color w:val="auto"/>
          <w:sz w:val="22"/>
          <w:szCs w:val="22"/>
        </w:rPr>
        <w:t>using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Price of the Room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>that is referenced to the specific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 Booking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nd </w:t>
      </w:r>
      <w:r w:rsidR="003C4FDB" w:rsidRPr="003C4FDB">
        <w:rPr>
          <w:rFonts w:eastAsiaTheme="minorHAnsi" w:cstheme="minorBidi"/>
          <w:bCs/>
          <w:color w:val="auto"/>
          <w:sz w:val="22"/>
          <w:szCs w:val="22"/>
        </w:rPr>
        <w:t>multiply</w:t>
      </w:r>
      <w:r w:rsidR="003C4FDB"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it by the</w:t>
      </w:r>
      <w:r w:rsidR="003C4FDB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proofErr w:type="spellStart"/>
      <w:r w:rsidR="003C4FDB">
        <w:rPr>
          <w:rFonts w:eastAsiaTheme="minorHAnsi" w:cstheme="minorBidi"/>
          <w:bCs/>
          <w:color w:val="auto"/>
          <w:sz w:val="22"/>
          <w:szCs w:val="22"/>
        </w:rPr>
        <w:t>NightsCount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6F7FCAE5" w14:textId="58B4AD57" w:rsidR="003C4FDB" w:rsidRPr="003C4FDB" w:rsidRDefault="003C4FDB" w:rsidP="003C4FDB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Group 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all the bookings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 xml:space="preserve">by </w:t>
      </w:r>
      <w:proofErr w:type="spellStart"/>
      <w:r w:rsidRPr="003C4FDB">
        <w:rPr>
          <w:rFonts w:eastAsiaTheme="minorHAnsi" w:cstheme="minorBidi"/>
          <w:bCs/>
          <w:color w:val="auto"/>
          <w:sz w:val="22"/>
          <w:szCs w:val="22"/>
        </w:rPr>
        <w:t>HotelName</w:t>
      </w:r>
      <w:proofErr w:type="spellEnd"/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 using the </w:t>
      </w:r>
      <w:r w:rsidRPr="003C4FDB">
        <w:rPr>
          <w:rFonts w:eastAsiaTheme="minorHAnsi" w:cstheme="minorBidi"/>
          <w:bCs/>
          <w:color w:val="auto"/>
          <w:sz w:val="22"/>
          <w:szCs w:val="22"/>
        </w:rPr>
        <w:t>reference to the Hotel</w:t>
      </w:r>
      <w:r w:rsidRPr="003C4FDB">
        <w:rPr>
          <w:rFonts w:eastAsiaTheme="minorHAnsi" w:cstheme="minorBidi"/>
          <w:b w:val="0"/>
          <w:color w:val="auto"/>
          <w:sz w:val="22"/>
          <w:szCs w:val="22"/>
        </w:rPr>
        <w:t xml:space="preserve">. </w:t>
      </w:r>
    </w:p>
    <w:p w14:paraId="7F1738A1" w14:textId="1F07A757" w:rsidR="00045B05" w:rsidRDefault="003C4FDB" w:rsidP="00EF1690">
      <w:pPr>
        <w:pStyle w:val="Heading3"/>
        <w:numPr>
          <w:ilvl w:val="0"/>
          <w:numId w:val="27"/>
        </w:numPr>
        <w:rPr>
          <w:rFonts w:eastAsiaTheme="minorHAnsi" w:cstheme="minorBidi"/>
          <w:b w:val="0"/>
          <w:color w:val="auto"/>
          <w:sz w:val="22"/>
          <w:szCs w:val="22"/>
        </w:rPr>
      </w:pPr>
      <w:r>
        <w:rPr>
          <w:rFonts w:eastAsiaTheme="minorHAnsi" w:cstheme="minorBidi"/>
          <w:bCs/>
          <w:color w:val="auto"/>
          <w:sz w:val="22"/>
          <w:szCs w:val="22"/>
        </w:rPr>
        <w:t>Order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</w:t>
      </w:r>
      <w:r w:rsidR="00045B05" w:rsidRPr="007249AF">
        <w:rPr>
          <w:rFonts w:eastAsiaTheme="minorHAnsi" w:cstheme="minorBidi"/>
          <w:b w:val="0"/>
          <w:color w:val="auto"/>
          <w:sz w:val="22"/>
          <w:szCs w:val="22"/>
        </w:rPr>
        <w:t>the results</w:t>
      </w:r>
      <w:r w:rsidR="00045B05" w:rsidRPr="00045B05">
        <w:rPr>
          <w:rFonts w:eastAsiaTheme="minorHAnsi" w:cstheme="minorBidi"/>
          <w:bCs/>
          <w:color w:val="auto"/>
          <w:sz w:val="22"/>
          <w:szCs w:val="22"/>
        </w:rPr>
        <w:t xml:space="preserve"> by </w:t>
      </w:r>
      <w:proofErr w:type="spellStart"/>
      <w:r>
        <w:rPr>
          <w:rFonts w:eastAsiaTheme="minorHAnsi" w:cstheme="minorBidi"/>
          <w:bCs/>
          <w:color w:val="auto"/>
          <w:sz w:val="22"/>
          <w:szCs w:val="22"/>
        </w:rPr>
        <w:t>TotalRevenue</w:t>
      </w:r>
      <w:proofErr w:type="spellEnd"/>
      <w:r>
        <w:rPr>
          <w:rFonts w:eastAsiaTheme="minorHAnsi" w:cstheme="minorBidi"/>
          <w:bCs/>
          <w:color w:val="auto"/>
          <w:sz w:val="22"/>
          <w:szCs w:val="22"/>
        </w:rPr>
        <w:t xml:space="preserve"> in descending order</w:t>
      </w:r>
      <w:r w:rsidR="00045B05" w:rsidRPr="00045B05">
        <w:rPr>
          <w:rFonts w:eastAsiaTheme="minorHAnsi" w:cstheme="minorBidi"/>
          <w:b w:val="0"/>
          <w:color w:val="auto"/>
          <w:sz w:val="22"/>
          <w:szCs w:val="22"/>
        </w:rPr>
        <w:t>.</w:t>
      </w:r>
    </w:p>
    <w:p w14:paraId="632F75FA" w14:textId="77777777" w:rsidR="00045B05" w:rsidRPr="004F6CB7" w:rsidRDefault="00045B05" w:rsidP="00045B05">
      <w:pPr>
        <w:rPr>
          <w:noProof/>
        </w:rPr>
      </w:pPr>
      <w:r w:rsidRPr="004F6CB7">
        <w:rPr>
          <w:noProof/>
        </w:rPr>
        <w:t>Required columns:</w:t>
      </w:r>
    </w:p>
    <w:p w14:paraId="2ECDF121" w14:textId="77777777" w:rsidR="00045B05" w:rsidRDefault="00045B05" w:rsidP="00045B05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HotelName</w:t>
      </w:r>
    </w:p>
    <w:p w14:paraId="3C20BA9E" w14:textId="62137A7A" w:rsidR="00045B05" w:rsidRPr="00CE0227" w:rsidRDefault="003C4FDB" w:rsidP="00CE0227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TotalRevenue</w:t>
      </w:r>
    </w:p>
    <w:p w14:paraId="4F8DF015" w14:textId="55E2F67F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6025" w:type="dxa"/>
        <w:tblLook w:val="04A0" w:firstRow="1" w:lastRow="0" w:firstColumn="1" w:lastColumn="0" w:noHBand="0" w:noVBand="1"/>
      </w:tblPr>
      <w:tblGrid>
        <w:gridCol w:w="3735"/>
        <w:gridCol w:w="2290"/>
      </w:tblGrid>
      <w:tr w:rsidR="00380903" w:rsidRPr="007C75D1" w14:paraId="10468886" w14:textId="3A83C770" w:rsidTr="00F4223D">
        <w:trPr>
          <w:trHeight w:val="314"/>
        </w:trPr>
        <w:tc>
          <w:tcPr>
            <w:tcW w:w="3735" w:type="dxa"/>
            <w:shd w:val="clear" w:color="auto" w:fill="D9D9D9" w:themeFill="background1" w:themeFillShade="D9"/>
          </w:tcPr>
          <w:bookmarkEnd w:id="1"/>
          <w:p w14:paraId="13402967" w14:textId="099BE9BE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Name</w:t>
            </w:r>
          </w:p>
        </w:tc>
        <w:tc>
          <w:tcPr>
            <w:tcW w:w="2290" w:type="dxa"/>
            <w:shd w:val="clear" w:color="auto" w:fill="D9D9D9" w:themeFill="background1" w:themeFillShade="D9"/>
          </w:tcPr>
          <w:p w14:paraId="1F810ABE" w14:textId="1BE4314A" w:rsidR="00380903" w:rsidRPr="007C75D1" w:rsidRDefault="00F4223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Hotel</w:t>
            </w:r>
            <w:r w:rsidR="001451DE">
              <w:rPr>
                <w:rFonts w:ascii="Consolas" w:hAnsi="Consolas"/>
                <w:b/>
                <w:noProof/>
              </w:rPr>
              <w:t>Revenue</w:t>
            </w:r>
          </w:p>
        </w:tc>
      </w:tr>
      <w:tr w:rsidR="00045B05" w:rsidRPr="008C20B3" w14:paraId="70E74359" w14:textId="0E78AF8C" w:rsidTr="00F4223D">
        <w:trPr>
          <w:trHeight w:val="314"/>
        </w:trPr>
        <w:tc>
          <w:tcPr>
            <w:tcW w:w="3735" w:type="dxa"/>
          </w:tcPr>
          <w:p w14:paraId="7CF032C6" w14:textId="4F2128E6" w:rsidR="00045B05" w:rsidRPr="008C20B3" w:rsidRDefault="00045B05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045B05">
              <w:rPr>
                <w:rFonts w:ascii="Consolas" w:hAnsi="Consolas"/>
                <w:noProof/>
              </w:rPr>
              <w:t>Bonvecchiati</w:t>
            </w:r>
          </w:p>
        </w:tc>
        <w:tc>
          <w:tcPr>
            <w:tcW w:w="2290" w:type="dxa"/>
          </w:tcPr>
          <w:p w14:paraId="25D8DBAE" w14:textId="20497A63" w:rsidR="00045B05" w:rsidRPr="008C20B3" w:rsidRDefault="00CE0227" w:rsidP="00045B05">
            <w:pPr>
              <w:spacing w:line="276" w:lineRule="auto"/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10521.50</w:t>
            </w:r>
          </w:p>
        </w:tc>
      </w:tr>
      <w:tr w:rsidR="00380903" w:rsidRPr="008C20B3" w14:paraId="2E54A9AA" w14:textId="7E044791" w:rsidTr="00F4223D">
        <w:trPr>
          <w:trHeight w:val="314"/>
        </w:trPr>
        <w:tc>
          <w:tcPr>
            <w:tcW w:w="3735" w:type="dxa"/>
          </w:tcPr>
          <w:p w14:paraId="730F9328" w14:textId="30665255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Kivotos</w:t>
            </w:r>
          </w:p>
        </w:tc>
        <w:tc>
          <w:tcPr>
            <w:tcW w:w="2290" w:type="dxa"/>
          </w:tcPr>
          <w:p w14:paraId="378D600A" w14:textId="2AB5F22A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6530.00</w:t>
            </w:r>
          </w:p>
        </w:tc>
      </w:tr>
      <w:tr w:rsidR="00380903" w:rsidRPr="008C20B3" w14:paraId="6433FA46" w14:textId="2DB3C294" w:rsidTr="00F4223D">
        <w:trPr>
          <w:trHeight w:val="314"/>
        </w:trPr>
        <w:tc>
          <w:tcPr>
            <w:tcW w:w="3735" w:type="dxa"/>
          </w:tcPr>
          <w:p w14:paraId="00FDB2C2" w14:textId="4648061C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Cavo Tagoo</w:t>
            </w:r>
          </w:p>
        </w:tc>
        <w:tc>
          <w:tcPr>
            <w:tcW w:w="2290" w:type="dxa"/>
          </w:tcPr>
          <w:p w14:paraId="1FBF6158" w14:textId="26DD5211" w:rsidR="00380903" w:rsidRPr="008C20B3" w:rsidRDefault="00CE0227" w:rsidP="00971B27">
            <w:pPr>
              <w:rPr>
                <w:rFonts w:ascii="Consolas" w:hAnsi="Consolas"/>
                <w:noProof/>
              </w:rPr>
            </w:pPr>
            <w:r w:rsidRPr="00CE0227">
              <w:rPr>
                <w:rFonts w:ascii="Consolas" w:hAnsi="Consolas"/>
                <w:noProof/>
              </w:rPr>
              <w:t>3666.75</w:t>
            </w:r>
          </w:p>
        </w:tc>
      </w:tr>
      <w:tr w:rsidR="00380903" w:rsidRPr="008C20B3" w14:paraId="5A05311D" w14:textId="2994F4D4" w:rsidTr="00F4223D">
        <w:trPr>
          <w:trHeight w:val="314"/>
        </w:trPr>
        <w:tc>
          <w:tcPr>
            <w:tcW w:w="3735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90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1C8617D9" w:rsidR="000214AD" w:rsidRPr="004F6CB7" w:rsidRDefault="004C6DCF" w:rsidP="000214AD">
      <w:pPr>
        <w:pStyle w:val="Heading2"/>
        <w:rPr>
          <w:noProof/>
        </w:rPr>
      </w:pPr>
      <w:r>
        <w:rPr>
          <w:noProof/>
        </w:rPr>
        <w:t>Rooms</w:t>
      </w:r>
      <w:r w:rsidR="006222C2">
        <w:rPr>
          <w:noProof/>
        </w:rPr>
        <w:t xml:space="preserve"> with </w:t>
      </w:r>
      <w:r>
        <w:rPr>
          <w:noProof/>
        </w:rPr>
        <w:t>Tourists</w:t>
      </w:r>
    </w:p>
    <w:p w14:paraId="7ACC295A" w14:textId="10B3BF25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F41C17">
        <w:rPr>
          <w:rFonts w:ascii="Consolas" w:hAnsi="Consolas"/>
          <w:b/>
          <w:bCs/>
          <w:noProof/>
        </w:rPr>
        <w:t>Rooms</w:t>
      </w:r>
      <w:r w:rsidR="00CA40A1">
        <w:rPr>
          <w:rFonts w:ascii="Consolas" w:hAnsi="Consolas"/>
          <w:b/>
          <w:bCs/>
          <w:noProof/>
        </w:rPr>
        <w:t>With</w:t>
      </w:r>
      <w:r w:rsidR="00F41C17">
        <w:rPr>
          <w:rFonts w:ascii="Consolas" w:hAnsi="Consolas"/>
          <w:b/>
          <w:bCs/>
          <w:noProof/>
        </w:rPr>
        <w:t>Touris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F41C17">
        <w:rPr>
          <w:noProof/>
        </w:rPr>
        <w:t>room</w:t>
      </w:r>
      <w:r w:rsidR="00161EFD">
        <w:rPr>
          <w:noProof/>
        </w:rPr>
        <w:t xml:space="preserve">'s </w:t>
      </w:r>
      <w:r w:rsidR="00F41C17">
        <w:rPr>
          <w:noProof/>
        </w:rPr>
        <w:t>type</w:t>
      </w:r>
      <w:r w:rsidRPr="00821E4A">
        <w:rPr>
          <w:noProof/>
          <w:lang w:val="bg-BG"/>
        </w:rPr>
        <w:t>.</w:t>
      </w:r>
    </w:p>
    <w:p w14:paraId="055B5756" w14:textId="02A08548" w:rsidR="000214AD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</w:t>
      </w:r>
      <w:r w:rsidRPr="00D10183">
        <w:rPr>
          <w:b/>
          <w:bCs/>
          <w:noProof/>
          <w:lang w:val="bg-BG"/>
        </w:rPr>
        <w:t xml:space="preserve">total number of </w:t>
      </w:r>
      <w:r w:rsidR="00F41C17" w:rsidRPr="00D10183">
        <w:rPr>
          <w:b/>
          <w:bCs/>
          <w:noProof/>
        </w:rPr>
        <w:t>tourists</w:t>
      </w:r>
      <w:r w:rsidRPr="00821E4A">
        <w:rPr>
          <w:noProof/>
          <w:lang w:val="bg-BG"/>
        </w:rPr>
        <w:t xml:space="preserve"> that the</w:t>
      </w:r>
      <w:r w:rsidR="00D10183">
        <w:rPr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specific</w:t>
      </w:r>
      <w:r w:rsidRPr="00F05D03">
        <w:rPr>
          <w:b/>
          <w:bCs/>
          <w:noProof/>
          <w:lang w:val="bg-BG"/>
        </w:rPr>
        <w:t xml:space="preserve"> </w:t>
      </w:r>
      <w:r w:rsidR="00F41C17" w:rsidRPr="00F05D03">
        <w:rPr>
          <w:b/>
          <w:bCs/>
          <w:noProof/>
        </w:rPr>
        <w:t>room</w:t>
      </w:r>
      <w:r w:rsidRPr="00F05D03">
        <w:rPr>
          <w:b/>
          <w:bCs/>
          <w:noProof/>
          <w:lang w:val="bg-BG"/>
        </w:rPr>
        <w:t xml:space="preserve"> </w:t>
      </w:r>
      <w:r w:rsidR="00D10183" w:rsidRPr="00F05D03">
        <w:rPr>
          <w:b/>
          <w:bCs/>
          <w:noProof/>
        </w:rPr>
        <w:t>type</w:t>
      </w:r>
      <w:r w:rsidR="00D10183">
        <w:rPr>
          <w:noProof/>
        </w:rPr>
        <w:t xml:space="preserve"> </w:t>
      </w:r>
      <w:r w:rsidRPr="00821E4A">
        <w:rPr>
          <w:noProof/>
          <w:lang w:val="bg-BG"/>
        </w:rPr>
        <w:t>has</w:t>
      </w:r>
      <w:r>
        <w:rPr>
          <w:noProof/>
        </w:rPr>
        <w:t xml:space="preserve"> </w:t>
      </w:r>
      <w:r w:rsidR="00ED017F">
        <w:rPr>
          <w:noProof/>
        </w:rPr>
        <w:t xml:space="preserve">been </w:t>
      </w:r>
      <w:r w:rsidR="00F41C17">
        <w:rPr>
          <w:noProof/>
        </w:rPr>
        <w:t>booked</w:t>
      </w:r>
      <w:r w:rsidR="00ED017F">
        <w:rPr>
          <w:noProof/>
        </w:rPr>
        <w:t xml:space="preserve"> </w:t>
      </w:r>
      <w:r w:rsidR="00F41C17">
        <w:rPr>
          <w:noProof/>
        </w:rPr>
        <w:t>for (</w:t>
      </w:r>
      <w:r w:rsidR="00F41C17" w:rsidRPr="00F05D03">
        <w:rPr>
          <w:b/>
          <w:bCs/>
          <w:noProof/>
        </w:rPr>
        <w:t>adults + children</w:t>
      </w:r>
      <w:r w:rsidR="00F41C17">
        <w:rPr>
          <w:noProof/>
        </w:rPr>
        <w:t>)</w:t>
      </w:r>
      <w:r>
        <w:rPr>
          <w:noProof/>
        </w:rPr>
        <w:t>.</w:t>
      </w:r>
    </w:p>
    <w:p w14:paraId="6AE88C77" w14:textId="6F76361F" w:rsidR="00F05D03" w:rsidRPr="00CB5F5F" w:rsidRDefault="00F05D03" w:rsidP="000214AD">
      <w:pPr>
        <w:rPr>
          <w:noProof/>
        </w:rPr>
      </w:pPr>
      <w:r>
        <w:rPr>
          <w:noProof/>
        </w:rPr>
        <w:t>Hint: A Double Room could be booked for: 2 adults + 0 children, 1 adult + 1 children, 1 adult + 0 children</w:t>
      </w:r>
      <w:r w:rsidR="00862963"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625D51DB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BD2D2A">
              <w:rPr>
                <w:rFonts w:ascii="Consolas" w:hAnsi="Consolas"/>
                <w:b/>
                <w:bCs/>
                <w:noProof/>
              </w:rPr>
              <w:t>RoomsWithTouris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="00BD2D2A">
              <w:rPr>
                <w:rFonts w:ascii="Consolas" w:hAnsi="Consolas" w:cs="Consolas"/>
                <w:b/>
                <w:color w:val="FF0000"/>
              </w:rPr>
              <w:t>Double Room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43C8879E" w:rsidR="000214AD" w:rsidRPr="0025488E" w:rsidRDefault="00BD2D2A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17</w:t>
            </w:r>
          </w:p>
        </w:tc>
      </w:tr>
    </w:tbl>
    <w:p w14:paraId="080B5756" w14:textId="1354BD03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4C6DCF">
        <w:rPr>
          <w:noProof/>
        </w:rPr>
        <w:t>Tourists</w:t>
      </w:r>
      <w:r w:rsidR="005B61A9">
        <w:rPr>
          <w:noProof/>
        </w:rPr>
        <w:t xml:space="preserve"> from a Specific Country</w:t>
      </w:r>
    </w:p>
    <w:p w14:paraId="6E06865F" w14:textId="0E4608C7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A12CCB">
        <w:rPr>
          <w:noProof/>
        </w:rPr>
        <w:t>tourist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A12CCB">
        <w:rPr>
          <w:noProof/>
        </w:rPr>
        <w:t>booked a room and have origin from</w:t>
      </w:r>
      <w:r w:rsidR="004065D2">
        <w:rPr>
          <w:noProof/>
        </w:rPr>
        <w:t xml:space="preserve">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PhoneNumber</w:t>
      </w:r>
      <w:r>
        <w:rPr>
          <w:b/>
          <w:bCs/>
          <w:noProof/>
        </w:rPr>
        <w:t xml:space="preserve">, </w:t>
      </w:r>
      <w:r w:rsidR="00A12CCB">
        <w:rPr>
          <w:rFonts w:ascii="Consolas" w:hAnsi="Consolas"/>
          <w:b/>
          <w:bCs/>
          <w:noProof/>
        </w:rPr>
        <w:t>Email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A12CCB">
        <w:rPr>
          <w:rFonts w:ascii="Consolas" w:hAnsi="Consolas"/>
          <w:b/>
          <w:bCs/>
          <w:noProof/>
        </w:rPr>
        <w:t>CountOfBookings</w:t>
      </w:r>
      <w:r w:rsidR="008C334E" w:rsidRPr="00DA5108">
        <w:rPr>
          <w:rFonts w:cstheme="minorHAnsi"/>
          <w:noProof/>
        </w:rPr>
        <w:t xml:space="preserve"> (</w:t>
      </w:r>
      <w:r w:rsidR="00A12CCB">
        <w:rPr>
          <w:rFonts w:cstheme="minorHAnsi"/>
          <w:noProof/>
        </w:rPr>
        <w:t>the count of all bookings made</w:t>
      </w:r>
      <w:r w:rsidR="008C334E" w:rsidRPr="00DA5108">
        <w:rPr>
          <w:rFonts w:cstheme="minorHAnsi"/>
          <w:noProof/>
        </w:rPr>
        <w:t>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12CCB">
        <w:rPr>
          <w:rFonts w:ascii="Consolas" w:hAnsi="Consolas"/>
          <w:b/>
          <w:bCs/>
          <w:noProof/>
        </w:rPr>
        <w:t>CountOfBookings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12CCB">
        <w:rPr>
          <w:noProof/>
        </w:rPr>
        <w:t>de</w:t>
      </w:r>
      <w:r w:rsidR="00AD6C00">
        <w:rPr>
          <w:noProof/>
        </w:rPr>
        <w:t>cending</w:t>
      </w:r>
      <w:r w:rsidRPr="00A12EC4">
        <w:rPr>
          <w:noProof/>
        </w:rPr>
        <w:t>).</w:t>
      </w:r>
    </w:p>
    <w:p w14:paraId="5927CE06" w14:textId="77777777" w:rsidR="000214AD" w:rsidRPr="008C666F" w:rsidRDefault="000214AD" w:rsidP="000214AD">
      <w:pPr>
        <w:pStyle w:val="Heading3"/>
        <w:rPr>
          <w:noProof/>
          <w:lang w:val="bg-BG"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430"/>
        <w:gridCol w:w="1710"/>
        <w:gridCol w:w="4230"/>
        <w:gridCol w:w="2120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4B0C1432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 w:rsidR="0073405A">
              <w:rPr>
                <w:rFonts w:ascii="Consolas" w:hAnsi="Consolas" w:cs="Consolas"/>
                <w:b/>
                <w:bCs/>
                <w:color w:val="FF0000"/>
              </w:rPr>
              <w:t>Greece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1CDA486C" w:rsidR="002539B9" w:rsidRPr="0098215E" w:rsidRDefault="0073405A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07BAD1D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honeNumber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466030EE" w:rsidR="002539B9" w:rsidRPr="0098215E" w:rsidRDefault="0073405A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776F00E0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</w:t>
            </w:r>
            <w:r w:rsidR="0073405A">
              <w:rPr>
                <w:rFonts w:ascii="Consolas" w:hAnsi="Consolas"/>
                <w:b/>
                <w:noProof/>
              </w:rPr>
              <w:t>ountOfBookings</w:t>
            </w:r>
          </w:p>
        </w:tc>
      </w:tr>
      <w:tr w:rsidR="0073405A" w:rsidRPr="00AA279D" w14:paraId="6A8385CC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16E7AC43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 Papadopoulou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2FF0EF7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33-30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63504529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maria.papadopoulou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7D4413BD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  <w:tr w:rsidR="0073405A" w:rsidRPr="00AA279D" w14:paraId="4B3A1EBE" w14:textId="77777777" w:rsidTr="0073405A"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632D382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 Papadopoulos</w:t>
            </w:r>
          </w:p>
        </w:tc>
        <w:tc>
          <w:tcPr>
            <w:tcW w:w="17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5D4010CC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03-323-3333</w:t>
            </w:r>
          </w:p>
        </w:tc>
        <w:tc>
          <w:tcPr>
            <w:tcW w:w="42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6045FBD1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nikos.papadopoulos@example.com</w:t>
            </w:r>
          </w:p>
        </w:tc>
        <w:tc>
          <w:tcPr>
            <w:tcW w:w="21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1145C6F2" w:rsidR="0073405A" w:rsidRPr="0073405A" w:rsidRDefault="0073405A" w:rsidP="0073405A">
            <w:pPr>
              <w:rPr>
                <w:rFonts w:ascii="Consolas" w:hAnsi="Consolas"/>
                <w:noProof/>
              </w:rPr>
            </w:pPr>
            <w:r w:rsidRPr="0073405A">
              <w:rPr>
                <w:rFonts w:ascii="Consolas" w:hAnsi="Consolas"/>
                <w:noProof/>
              </w:rPr>
              <w:t>3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7048B3" w14:textId="77777777" w:rsidR="007279FD" w:rsidRDefault="007279FD" w:rsidP="008068A2">
      <w:pPr>
        <w:spacing w:after="0" w:line="240" w:lineRule="auto"/>
      </w:pPr>
      <w:r>
        <w:separator/>
      </w:r>
    </w:p>
  </w:endnote>
  <w:endnote w:type="continuationSeparator" w:id="0">
    <w:p w14:paraId="58BD8B51" w14:textId="77777777" w:rsidR="007279FD" w:rsidRDefault="007279F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8D4D3B" w14:textId="77777777" w:rsidR="007279FD" w:rsidRDefault="007279FD" w:rsidP="008068A2">
      <w:pPr>
        <w:spacing w:after="0" w:line="240" w:lineRule="auto"/>
      </w:pPr>
      <w:r>
        <w:separator/>
      </w:r>
    </w:p>
  </w:footnote>
  <w:footnote w:type="continuationSeparator" w:id="0">
    <w:p w14:paraId="44930AE5" w14:textId="77777777" w:rsidR="007279FD" w:rsidRDefault="007279F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AFA3B0C"/>
    <w:multiLevelType w:val="hybridMultilevel"/>
    <w:tmpl w:val="ABA2F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1033577">
    <w:abstractNumId w:val="3"/>
  </w:num>
  <w:num w:numId="2" w16cid:durableId="195890838">
    <w:abstractNumId w:val="15"/>
  </w:num>
  <w:num w:numId="3" w16cid:durableId="219176560">
    <w:abstractNumId w:val="9"/>
  </w:num>
  <w:num w:numId="4" w16cid:durableId="247153939">
    <w:abstractNumId w:val="7"/>
  </w:num>
  <w:num w:numId="5" w16cid:durableId="443154596">
    <w:abstractNumId w:val="17"/>
  </w:num>
  <w:num w:numId="6" w16cid:durableId="1238368534">
    <w:abstractNumId w:val="6"/>
  </w:num>
  <w:num w:numId="7" w16cid:durableId="1049495939">
    <w:abstractNumId w:val="19"/>
  </w:num>
  <w:num w:numId="8" w16cid:durableId="1805923747">
    <w:abstractNumId w:val="12"/>
  </w:num>
  <w:num w:numId="9" w16cid:durableId="267978483">
    <w:abstractNumId w:val="2"/>
  </w:num>
  <w:num w:numId="10" w16cid:durableId="293679843">
    <w:abstractNumId w:val="22"/>
  </w:num>
  <w:num w:numId="11" w16cid:durableId="330184624">
    <w:abstractNumId w:val="21"/>
  </w:num>
  <w:num w:numId="12" w16cid:durableId="657727129">
    <w:abstractNumId w:val="4"/>
  </w:num>
  <w:num w:numId="13" w16cid:durableId="262882655">
    <w:abstractNumId w:val="14"/>
  </w:num>
  <w:num w:numId="14" w16cid:durableId="1180850551">
    <w:abstractNumId w:val="11"/>
  </w:num>
  <w:num w:numId="15" w16cid:durableId="180553090">
    <w:abstractNumId w:val="0"/>
  </w:num>
  <w:num w:numId="16" w16cid:durableId="1009412420">
    <w:abstractNumId w:val="25"/>
  </w:num>
  <w:num w:numId="17" w16cid:durableId="2018578285">
    <w:abstractNumId w:val="10"/>
  </w:num>
  <w:num w:numId="18" w16cid:durableId="1612785554">
    <w:abstractNumId w:val="16"/>
  </w:num>
  <w:num w:numId="19" w16cid:durableId="1151020543">
    <w:abstractNumId w:val="8"/>
  </w:num>
  <w:num w:numId="20" w16cid:durableId="1731151901">
    <w:abstractNumId w:val="5"/>
  </w:num>
  <w:num w:numId="21" w16cid:durableId="1867985264">
    <w:abstractNumId w:val="22"/>
  </w:num>
  <w:num w:numId="22" w16cid:durableId="763107655">
    <w:abstractNumId w:val="1"/>
  </w:num>
  <w:num w:numId="23" w16cid:durableId="786461845">
    <w:abstractNumId w:val="18"/>
  </w:num>
  <w:num w:numId="24" w16cid:durableId="1959989180">
    <w:abstractNumId w:val="13"/>
  </w:num>
  <w:num w:numId="25" w16cid:durableId="293488832">
    <w:abstractNumId w:val="23"/>
  </w:num>
  <w:num w:numId="26" w16cid:durableId="1420103679">
    <w:abstractNumId w:val="24"/>
  </w:num>
  <w:num w:numId="27" w16cid:durableId="25568310">
    <w:abstractNumId w:val="2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2DBA"/>
    <w:rsid w:val="00013392"/>
    <w:rsid w:val="000136AA"/>
    <w:rsid w:val="000146D9"/>
    <w:rsid w:val="0001486A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5B05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034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C03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B22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3E78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5D8B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BC7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B87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51DE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165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5C87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31D5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3F20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39C5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B9F"/>
    <w:rsid w:val="002B1DB6"/>
    <w:rsid w:val="002B1F3E"/>
    <w:rsid w:val="002B2C76"/>
    <w:rsid w:val="002B3A5A"/>
    <w:rsid w:val="002B3AA5"/>
    <w:rsid w:val="002B7064"/>
    <w:rsid w:val="002B7C10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50B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6CE"/>
    <w:rsid w:val="00301789"/>
    <w:rsid w:val="00301DBA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8C4"/>
    <w:rsid w:val="00391924"/>
    <w:rsid w:val="003949C4"/>
    <w:rsid w:val="0039526E"/>
    <w:rsid w:val="00395692"/>
    <w:rsid w:val="0039616E"/>
    <w:rsid w:val="00396876"/>
    <w:rsid w:val="00397C38"/>
    <w:rsid w:val="003A0A99"/>
    <w:rsid w:val="003A156B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4FDB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30AE"/>
    <w:rsid w:val="003F44A0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17BEA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2C1"/>
    <w:rsid w:val="0043766A"/>
    <w:rsid w:val="00437D1A"/>
    <w:rsid w:val="004400A0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2CE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205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DCF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494E"/>
    <w:rsid w:val="004D5F53"/>
    <w:rsid w:val="004D665F"/>
    <w:rsid w:val="004D7B3B"/>
    <w:rsid w:val="004E047A"/>
    <w:rsid w:val="004E0991"/>
    <w:rsid w:val="004E0CEF"/>
    <w:rsid w:val="004E1DC6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3AA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47CA4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448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0A5E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8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AB6"/>
    <w:rsid w:val="005F5F9D"/>
    <w:rsid w:val="005F78EE"/>
    <w:rsid w:val="00600083"/>
    <w:rsid w:val="00600ABF"/>
    <w:rsid w:val="00601452"/>
    <w:rsid w:val="006014B1"/>
    <w:rsid w:val="006016CE"/>
    <w:rsid w:val="006017C3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7D6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316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280"/>
    <w:rsid w:val="006B6425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0CAC"/>
    <w:rsid w:val="006E1CFA"/>
    <w:rsid w:val="006E2245"/>
    <w:rsid w:val="006E2670"/>
    <w:rsid w:val="006E3051"/>
    <w:rsid w:val="006E310B"/>
    <w:rsid w:val="006E55B4"/>
    <w:rsid w:val="006E56B4"/>
    <w:rsid w:val="006E57FB"/>
    <w:rsid w:val="006E5A67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9AF"/>
    <w:rsid w:val="00724DA4"/>
    <w:rsid w:val="00725878"/>
    <w:rsid w:val="00725C21"/>
    <w:rsid w:val="00726261"/>
    <w:rsid w:val="007270D4"/>
    <w:rsid w:val="0072721B"/>
    <w:rsid w:val="0072757B"/>
    <w:rsid w:val="007279FD"/>
    <w:rsid w:val="007301DC"/>
    <w:rsid w:val="00730335"/>
    <w:rsid w:val="00730367"/>
    <w:rsid w:val="007325E5"/>
    <w:rsid w:val="0073295E"/>
    <w:rsid w:val="0073405A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09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A51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A73D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31CE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E7FD1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869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2963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66F"/>
    <w:rsid w:val="008C6E48"/>
    <w:rsid w:val="008D09B9"/>
    <w:rsid w:val="008D1530"/>
    <w:rsid w:val="008D23D2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523F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64AE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5FA7"/>
    <w:rsid w:val="00996EF1"/>
    <w:rsid w:val="009A07DA"/>
    <w:rsid w:val="009A0FA6"/>
    <w:rsid w:val="009A124B"/>
    <w:rsid w:val="009A1EA9"/>
    <w:rsid w:val="009A23BA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1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2CCB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0581"/>
    <w:rsid w:val="00A41120"/>
    <w:rsid w:val="00A4176B"/>
    <w:rsid w:val="00A421E6"/>
    <w:rsid w:val="00A42DF5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2EF"/>
    <w:rsid w:val="00A57711"/>
    <w:rsid w:val="00A57878"/>
    <w:rsid w:val="00A57C90"/>
    <w:rsid w:val="00A6021D"/>
    <w:rsid w:val="00A60773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C7A86"/>
    <w:rsid w:val="00AD031F"/>
    <w:rsid w:val="00AD29CD"/>
    <w:rsid w:val="00AD2D49"/>
    <w:rsid w:val="00AD3188"/>
    <w:rsid w:val="00AD3214"/>
    <w:rsid w:val="00AD3C8D"/>
    <w:rsid w:val="00AD5A5A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22A4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42A3"/>
    <w:rsid w:val="00B25109"/>
    <w:rsid w:val="00B2528D"/>
    <w:rsid w:val="00B2582D"/>
    <w:rsid w:val="00B25A46"/>
    <w:rsid w:val="00B27D0F"/>
    <w:rsid w:val="00B27EC0"/>
    <w:rsid w:val="00B32D1D"/>
    <w:rsid w:val="00B33272"/>
    <w:rsid w:val="00B337ED"/>
    <w:rsid w:val="00B35425"/>
    <w:rsid w:val="00B357DA"/>
    <w:rsid w:val="00B35B05"/>
    <w:rsid w:val="00B35DDC"/>
    <w:rsid w:val="00B36D5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3AF"/>
    <w:rsid w:val="00BC56D6"/>
    <w:rsid w:val="00BC6CDF"/>
    <w:rsid w:val="00BC7B81"/>
    <w:rsid w:val="00BD2C47"/>
    <w:rsid w:val="00BD2D13"/>
    <w:rsid w:val="00BD2D2A"/>
    <w:rsid w:val="00BD350C"/>
    <w:rsid w:val="00BD3F39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067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36D5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36F"/>
    <w:rsid w:val="00C556EB"/>
    <w:rsid w:val="00C578C3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227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6934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A79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0183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1BB0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3A5F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275E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5F21"/>
    <w:rsid w:val="00DF6405"/>
    <w:rsid w:val="00DF74BF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1E32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21D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ED2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1690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5D03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1C17"/>
    <w:rsid w:val="00F420EB"/>
    <w:rsid w:val="00F4223D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40E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4CA7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90D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423F"/>
    <w:rsid w:val="00F9503F"/>
    <w:rsid w:val="00F956FF"/>
    <w:rsid w:val="00F96017"/>
    <w:rsid w:val="00F9611A"/>
    <w:rsid w:val="00F976AD"/>
    <w:rsid w:val="00F97DCA"/>
    <w:rsid w:val="00FA06E9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731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45B05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402/Databases-MSSQL-Server-Regular-Exam-15-Oct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1444</Words>
  <Characters>823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rigor6740</cp:lastModifiedBy>
  <cp:revision>2</cp:revision>
  <cp:lastPrinted>2015-10-26T22:35:00Z</cp:lastPrinted>
  <dcterms:created xsi:type="dcterms:W3CDTF">2023-10-15T08:12:00Z</dcterms:created>
  <dcterms:modified xsi:type="dcterms:W3CDTF">2023-10-15T08:12:00Z</dcterms:modified>
  <cp:category>web, 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23a171ff08cb7feadd038180fc88883df6960d6b8d39bb09649120d345933ff</vt:lpwstr>
  </property>
</Properties>
</file>